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BF15B7" w14:textId="0AB8B890" w:rsidR="0012551E" w:rsidRPr="0012551E" w:rsidRDefault="00EC0274" w:rsidP="00EC0274">
      <w:pPr>
        <w:spacing w:before="120" w:after="120"/>
        <w:rPr>
          <w:rFonts w:ascii="Times New Roman" w:hAnsi="Times New Roman" w:cs="Times New Roman" w:hint="eastAsia"/>
          <w:color w:val="0D0D0D" w:themeColor="text1" w:themeTint="F2"/>
        </w:rPr>
      </w:pPr>
      <w:proofErr w:type="gramStart"/>
      <w:r w:rsidRPr="00C70243">
        <w:rPr>
          <w:rFonts w:ascii="Times New Roman" w:hAnsi="Times New Roman" w:cs="Times New Roman" w:hint="eastAsia"/>
          <w:color w:val="0D0D0D" w:themeColor="text1" w:themeTint="F2"/>
        </w:rPr>
        <w:t>Form</w:t>
      </w:r>
      <w:proofErr w:type="gramEnd"/>
      <w:r w:rsidRPr="00C70243">
        <w:rPr>
          <w:rFonts w:ascii="Times New Roman" w:hAnsi="Times New Roman" w:cs="Times New Roman" w:hint="eastAsia"/>
          <w:color w:val="0D0D0D" w:themeColor="text1" w:themeTint="F2"/>
        </w:rPr>
        <w:t xml:space="preserve"> 2-1</w:t>
      </w:r>
    </w:p>
    <w:tbl>
      <w:tblPr>
        <w:tblW w:w="9745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45"/>
        <w:gridCol w:w="630"/>
        <w:gridCol w:w="515"/>
        <w:gridCol w:w="1165"/>
        <w:gridCol w:w="112"/>
        <w:gridCol w:w="624"/>
        <w:gridCol w:w="225"/>
        <w:gridCol w:w="142"/>
        <w:gridCol w:w="1314"/>
        <w:gridCol w:w="800"/>
        <w:gridCol w:w="39"/>
        <w:gridCol w:w="115"/>
        <w:gridCol w:w="33"/>
        <w:gridCol w:w="708"/>
        <w:gridCol w:w="251"/>
        <w:gridCol w:w="600"/>
        <w:gridCol w:w="709"/>
        <w:gridCol w:w="818"/>
      </w:tblGrid>
      <w:tr w:rsidR="00C70243" w:rsidRPr="00C70243" w14:paraId="0EB23BB6" w14:textId="77777777" w:rsidTr="008459F2">
        <w:trPr>
          <w:gridBefore w:val="13"/>
          <w:wBefore w:w="6659" w:type="dxa"/>
          <w:cantSplit/>
          <w:trHeight w:val="374"/>
        </w:trPr>
        <w:tc>
          <w:tcPr>
            <w:tcW w:w="1559" w:type="dxa"/>
            <w:gridSpan w:val="3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</w:tcPr>
          <w:p w14:paraId="6C3216EF" w14:textId="77777777" w:rsidR="00EC0274" w:rsidRPr="00C70243" w:rsidRDefault="00EC0274" w:rsidP="00AF7B85">
            <w:pPr>
              <w:spacing w:before="120" w:after="120"/>
              <w:ind w:left="91" w:rightChars="-59" w:right="-114" w:hangingChars="50" w:hanging="91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noProof/>
                <w:color w:val="0D0D0D" w:themeColor="text1" w:themeTint="F2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24B5999" wp14:editId="6FB8F6E1">
                      <wp:simplePos x="0" y="0"/>
                      <wp:positionH relativeFrom="column">
                        <wp:posOffset>-4084320</wp:posOffset>
                      </wp:positionH>
                      <wp:positionV relativeFrom="paragraph">
                        <wp:posOffset>156845</wp:posOffset>
                      </wp:positionV>
                      <wp:extent cx="3969385" cy="572135"/>
                      <wp:effectExtent l="0" t="0" r="0" b="0"/>
                      <wp:wrapNone/>
                      <wp:docPr id="4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69385" cy="5721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678B1B6" w14:textId="77777777" w:rsidR="00671CA8" w:rsidRPr="007D2CA1" w:rsidRDefault="00671CA8" w:rsidP="00EC0274">
                                  <w:pPr>
                                    <w:spacing w:line="240" w:lineRule="exact"/>
                                    <w:rPr>
                                      <w:rFonts w:ascii="Times New Roman" w:hAnsi="Times New Roman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  <w:b/>
                                      <w:sz w:val="26"/>
                                      <w:szCs w:val="26"/>
                                    </w:rPr>
                                    <w:t>Report</w:t>
                                  </w:r>
                                  <w:r w:rsidRPr="007D2CA1">
                                    <w:rPr>
                                      <w:rFonts w:ascii="Times New Roman" w:hAnsi="Times New Roman"/>
                                      <w:b/>
                                      <w:sz w:val="26"/>
                                      <w:szCs w:val="26"/>
                                    </w:rPr>
                                    <w:t xml:space="preserve"> form for </w:t>
                                  </w:r>
                                </w:p>
                                <w:p w14:paraId="0F468BD4" w14:textId="552C0EC5" w:rsidR="00671CA8" w:rsidRPr="007D2CA1" w:rsidRDefault="00671CA8" w:rsidP="00EC0274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 w:rsidRPr="007D2CA1">
                                    <w:rPr>
                                      <w:rFonts w:ascii="Times New Roman" w:hAnsi="Times New Roman"/>
                                      <w:b/>
                                      <w:sz w:val="26"/>
                                      <w:szCs w:val="26"/>
                                    </w:rPr>
                                    <w:t>CEReS Overseas Joint Research Program for 20</w:t>
                                  </w:r>
                                  <w:r>
                                    <w:rPr>
                                      <w:rFonts w:ascii="Times New Roman" w:hAnsi="Times New Roman"/>
                                      <w:b/>
                                      <w:sz w:val="26"/>
                                      <w:szCs w:val="26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Times New Roman" w:hAnsi="Times New Roman" w:hint="eastAsia"/>
                                      <w:b/>
                                      <w:sz w:val="26"/>
                                      <w:szCs w:val="26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4B599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-321.6pt;margin-top:12.35pt;width:312.55pt;height:45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" filled="f" stroked="f">
                      <v:textbox>
                        <w:txbxContent>
                          <w:p w14:paraId="7678B1B6" w14:textId="77777777" w:rsidR="00671CA8" w:rsidRPr="007D2CA1" w:rsidRDefault="00671CA8" w:rsidP="00EC0274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sz w:val="26"/>
                                <w:szCs w:val="26"/>
                              </w:rPr>
                              <w:t>Report</w:t>
                            </w:r>
                            <w:r w:rsidRPr="007D2CA1">
                              <w:rPr>
                                <w:rFonts w:ascii="Times New Roman" w:hAnsi="Times New Roman"/>
                                <w:b/>
                                <w:sz w:val="26"/>
                                <w:szCs w:val="26"/>
                              </w:rPr>
                              <w:t xml:space="preserve"> form for </w:t>
                            </w:r>
                          </w:p>
                          <w:p w14:paraId="0F468BD4" w14:textId="552C0EC5" w:rsidR="00671CA8" w:rsidRPr="007D2CA1" w:rsidRDefault="00671CA8" w:rsidP="00EC0274">
                            <w:pPr>
                              <w:rPr>
                                <w:rFonts w:ascii="Times New Roman" w:hAnsi="Times New Roman"/>
                                <w:b/>
                                <w:sz w:val="26"/>
                                <w:szCs w:val="26"/>
                              </w:rPr>
                            </w:pPr>
                            <w:r w:rsidRPr="007D2CA1">
                              <w:rPr>
                                <w:rFonts w:ascii="Times New Roman" w:hAnsi="Times New Roman"/>
                                <w:b/>
                                <w:sz w:val="26"/>
                                <w:szCs w:val="26"/>
                              </w:rPr>
                              <w:t>CEReS Overseas Joint Research Program for 20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6"/>
                                <w:szCs w:val="26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hint="eastAsia"/>
                                <w:b/>
                                <w:sz w:val="26"/>
                                <w:szCs w:val="26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*Acceptance date</w:t>
            </w:r>
          </w:p>
        </w:tc>
        <w:tc>
          <w:tcPr>
            <w:tcW w:w="1527" w:type="dxa"/>
            <w:gridSpan w:val="2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</w:tcPr>
          <w:p w14:paraId="58A6B673" w14:textId="4714C610" w:rsidR="00EC0274" w:rsidRPr="00C70243" w:rsidRDefault="00EC0274" w:rsidP="008D730B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 </w:t>
            </w: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 xml:space="preserve"> 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/  </w:t>
            </w: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 xml:space="preserve"> 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</w:t>
            </w: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 xml:space="preserve"> 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/</w:t>
            </w:r>
            <w:r w:rsidR="008D730B"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202</w:t>
            </w:r>
            <w:r w:rsidR="00035FB5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</w:p>
        </w:tc>
      </w:tr>
      <w:tr w:rsidR="00C70243" w:rsidRPr="00C70243" w14:paraId="2F678396" w14:textId="77777777" w:rsidTr="008459F2">
        <w:trPr>
          <w:gridBefore w:val="13"/>
          <w:wBefore w:w="6659" w:type="dxa"/>
          <w:cantSplit/>
          <w:trHeight w:val="374"/>
        </w:trPr>
        <w:tc>
          <w:tcPr>
            <w:tcW w:w="1559" w:type="dxa"/>
            <w:gridSpan w:val="3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</w:tcPr>
          <w:p w14:paraId="66A9781A" w14:textId="77777777" w:rsidR="00EC0274" w:rsidRPr="00C70243" w:rsidRDefault="00EC0274" w:rsidP="00AF7B85">
            <w:pPr>
              <w:spacing w:before="120" w:after="120"/>
              <w:ind w:left="91" w:hangingChars="50" w:hanging="91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*</w:t>
            </w:r>
            <w:r w:rsidRPr="00C70243">
              <w:rPr>
                <w:rFonts w:ascii="Times New Roman" w:eastAsia="平成明朝" w:hAnsi="Times New Roman"/>
                <w:snapToGrid w:val="0"/>
                <w:color w:val="0D0D0D" w:themeColor="text1" w:themeTint="F2"/>
                <w:sz w:val="20"/>
              </w:rPr>
              <w:t>Acceptance no.</w:t>
            </w: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</w:tcPr>
          <w:p w14:paraId="0E716620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  <w:tr w:rsidR="00C70243" w:rsidRPr="00C70243" w14:paraId="61C2D022" w14:textId="77777777" w:rsidTr="008459F2">
        <w:trPr>
          <w:trHeight w:val="374"/>
        </w:trPr>
        <w:tc>
          <w:tcPr>
            <w:tcW w:w="6659" w:type="dxa"/>
            <w:gridSpan w:val="13"/>
            <w:tcBorders>
              <w:top w:val="single" w:sz="8" w:space="0" w:color="auto"/>
              <w:left w:val="single" w:sz="8" w:space="0" w:color="auto"/>
            </w:tcBorders>
          </w:tcPr>
          <w:p w14:paraId="312FE08B" w14:textId="77777777" w:rsidR="008459F2" w:rsidRPr="00C70243" w:rsidRDefault="008459F2" w:rsidP="008459F2">
            <w:pPr>
              <w:spacing w:line="280" w:lineRule="exact"/>
              <w:ind w:leftChars="-100" w:left="-193" w:firstLineChars="100" w:firstLine="183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Subject </w:t>
            </w:r>
            <w:proofErr w:type="gramStart"/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fields</w:t>
            </w: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 xml:space="preserve"> ;</w:t>
            </w:r>
            <w:proofErr w:type="gramEnd"/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 xml:space="preserve"> </w:t>
            </w:r>
          </w:p>
          <w:p w14:paraId="14C6002D" w14:textId="02FF3719" w:rsidR="00863350" w:rsidRPr="00BB7223" w:rsidRDefault="00863350" w:rsidP="00863350">
            <w:pPr>
              <w:spacing w:line="280" w:lineRule="exact"/>
              <w:ind w:leftChars="-100" w:left="-193" w:firstLineChars="100" w:firstLine="183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  <w:lang w:eastAsia="zh-TW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  <w:lang w:eastAsia="zh-TW"/>
              </w:rPr>
              <w:t xml:space="preserve"> 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(S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1) Heavy Rainfall Disaster Prediction and Monitoring</w:t>
            </w:r>
          </w:p>
          <w:p w14:paraId="0B01835C" w14:textId="13F1610C" w:rsidR="00863350" w:rsidRPr="00BB7223" w:rsidRDefault="00863350" w:rsidP="00863350">
            <w:pPr>
              <w:spacing w:line="280" w:lineRule="exact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(S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2)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  <w:lang w:eastAsia="zh-TW"/>
              </w:rPr>
              <w:t xml:space="preserve"> 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Validation of Earth Observation Satellite Data</w:t>
            </w:r>
          </w:p>
          <w:p w14:paraId="54191F10" w14:textId="2E24CE39" w:rsidR="00863350" w:rsidRPr="00BB7223" w:rsidRDefault="00863350" w:rsidP="00863350">
            <w:pPr>
              <w:spacing w:line="280" w:lineRule="exact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(S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="003D6FB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3) Greenhouse Gas Budget Monitoring and Modeling</w:t>
            </w:r>
          </w:p>
          <w:p w14:paraId="62C97CF5" w14:textId="5508286A" w:rsidR="00863350" w:rsidRPr="00BB7223" w:rsidRDefault="00863350" w:rsidP="00863350">
            <w:pPr>
              <w:spacing w:line="280" w:lineRule="exact"/>
              <w:ind w:leftChars="-100" w:left="-193" w:firstLineChars="100" w:firstLine="183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  <w:lang w:eastAsia="zh-TW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  <w:lang w:eastAsia="zh-TW"/>
              </w:rPr>
              <w:t xml:space="preserve"> 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(S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4) Novel Microwave Remote Sensing</w:t>
            </w:r>
          </w:p>
          <w:p w14:paraId="66CB9C2B" w14:textId="35033DD4" w:rsidR="00863350" w:rsidRPr="00BB7223" w:rsidRDefault="00863350" w:rsidP="00863350">
            <w:pPr>
              <w:spacing w:line="280" w:lineRule="exact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(S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5) New Generation GEO Satellites</w:t>
            </w:r>
          </w:p>
          <w:p w14:paraId="2C32FD4E" w14:textId="5867C741" w:rsidR="00863350" w:rsidRPr="00BB7223" w:rsidRDefault="00863350" w:rsidP="00863350">
            <w:pPr>
              <w:spacing w:line="280" w:lineRule="exact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(S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6) Agriculture Application</w:t>
            </w:r>
          </w:p>
          <w:p w14:paraId="3B2C7174" w14:textId="2053EF44" w:rsidR="00863350" w:rsidRPr="00BB7223" w:rsidRDefault="00863350" w:rsidP="00863350">
            <w:pPr>
              <w:spacing w:line="280" w:lineRule="exact"/>
              <w:ind w:leftChars="-100" w:left="-193" w:firstLineChars="100" w:firstLine="183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  <w:lang w:eastAsia="zh-TW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  <w:lang w:eastAsia="zh-TW"/>
              </w:rPr>
              <w:t xml:space="preserve"> 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(S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7) Next Generation Satellite Mission Studies</w:t>
            </w:r>
          </w:p>
          <w:p w14:paraId="330939FF" w14:textId="4F0ED7B2" w:rsidR="00863350" w:rsidRPr="00BB7223" w:rsidRDefault="00863350" w:rsidP="00863350">
            <w:pPr>
              <w:spacing w:line="280" w:lineRule="exact"/>
              <w:ind w:leftChars="-100" w:left="-193" w:firstLineChars="100" w:firstLine="183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  <w:lang w:eastAsia="zh-TW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  <w:lang w:eastAsia="zh-TW"/>
              </w:rPr>
              <w:t xml:space="preserve"> 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(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1) Innovation in Remote Sensing Technology and Algorithm</w:t>
            </w:r>
          </w:p>
          <w:p w14:paraId="0402B0B9" w14:textId="0775B942" w:rsidR="00863350" w:rsidRPr="00BB7223" w:rsidRDefault="00863350" w:rsidP="00863350">
            <w:pPr>
              <w:spacing w:line="280" w:lineRule="exact"/>
              <w:ind w:leftChars="-100" w:left="-193" w:firstLineChars="100" w:firstLine="183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  <w:lang w:eastAsia="zh-TW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  <w:lang w:eastAsia="zh-TW"/>
              </w:rPr>
              <w:t xml:space="preserve"> 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(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2) Environmental Diagnostics</w:t>
            </w:r>
          </w:p>
          <w:p w14:paraId="76426ED0" w14:textId="4A50DA8A" w:rsidR="00863350" w:rsidRPr="00BB7223" w:rsidRDefault="00863350" w:rsidP="00863350">
            <w:pPr>
              <w:spacing w:line="280" w:lineRule="exact"/>
              <w:ind w:leftChars="-100" w:left="-193" w:firstLineChars="100" w:firstLine="183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  <w:lang w:eastAsia="zh-TW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  <w:lang w:eastAsia="zh-TW"/>
              </w:rPr>
              <w:t xml:space="preserve"> 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(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3) Environmental Prediction</w:t>
            </w:r>
          </w:p>
          <w:p w14:paraId="6DA217F2" w14:textId="1ADCB780" w:rsidR="00863350" w:rsidRPr="00BB7223" w:rsidRDefault="00863350" w:rsidP="00863350">
            <w:pPr>
              <w:spacing w:line="280" w:lineRule="exact"/>
              <w:ind w:leftChars="-100" w:left="-193" w:firstLineChars="100" w:firstLine="183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  <w:lang w:eastAsia="zh-TW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  <w:lang w:eastAsia="zh-TW"/>
              </w:rPr>
              <w:t xml:space="preserve"> 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(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4) Integrative Analysis, Big Data Analysis</w:t>
            </w:r>
          </w:p>
          <w:p w14:paraId="7E7D9ED0" w14:textId="20787B66" w:rsidR="001F78E8" w:rsidRPr="00C70243" w:rsidRDefault="00863350" w:rsidP="00BB7223">
            <w:pPr>
              <w:spacing w:line="280" w:lineRule="exact"/>
              <w:ind w:leftChars="-100" w:left="-193" w:firstLineChars="100" w:firstLine="183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BB7223">
              <w:rPr>
                <w:rFonts w:ascii="Times New Roman" w:eastAsia="平成明朝" w:hAnsi="Times New Roman" w:hint="eastAsia"/>
                <w:color w:val="0D0D0D" w:themeColor="text1" w:themeTint="F2"/>
                <w:sz w:val="20"/>
                <w:lang w:eastAsia="zh-TW"/>
              </w:rPr>
              <w:t>□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  <w:lang w:eastAsia="zh-TW"/>
              </w:rPr>
              <w:t xml:space="preserve"> 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(P202</w:t>
            </w:r>
            <w:r w:rsidR="00B12300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5</w:t>
            </w:r>
            <w:r w:rsidRPr="00BB722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-5) Implementation of Remote Sensing in Society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3442942A" w14:textId="77777777" w:rsidR="00EC0274" w:rsidRPr="00C70243" w:rsidRDefault="00EC0274" w:rsidP="00AF7B85">
            <w:pPr>
              <w:spacing w:before="120" w:after="120"/>
              <w:ind w:left="91" w:hangingChars="50" w:hanging="91"/>
              <w:rPr>
                <w:rFonts w:ascii="Times New Roman" w:eastAsia="平成明朝" w:hAnsi="Times New Roman"/>
                <w:snapToGrid w:val="0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*</w:t>
            </w:r>
            <w:r w:rsidRPr="00C70243">
              <w:rPr>
                <w:rFonts w:ascii="Times New Roman" w:eastAsia="平成明朝" w:hAnsi="Times New Roman" w:hint="eastAsia"/>
                <w:snapToGrid w:val="0"/>
                <w:color w:val="0D0D0D" w:themeColor="text1" w:themeTint="F2"/>
                <w:sz w:val="20"/>
              </w:rPr>
              <w:t>C</w:t>
            </w:r>
            <w:r w:rsidRPr="00C70243">
              <w:rPr>
                <w:rFonts w:ascii="Times New Roman" w:eastAsia="平成明朝" w:hAnsi="Times New Roman"/>
                <w:snapToGrid w:val="0"/>
                <w:color w:val="0D0D0D" w:themeColor="text1" w:themeTint="F2"/>
                <w:sz w:val="20"/>
              </w:rPr>
              <w:t>orresponding staff members of CEReS</w:t>
            </w: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</w:tcPr>
          <w:p w14:paraId="793AD9CF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  <w:tr w:rsidR="004C042B" w:rsidRPr="00C70243" w14:paraId="7D9AB691" w14:textId="77777777" w:rsidTr="00A11EB6">
        <w:trPr>
          <w:trHeight w:val="206"/>
        </w:trPr>
        <w:tc>
          <w:tcPr>
            <w:tcW w:w="4358" w:type="dxa"/>
            <w:gridSpan w:val="8"/>
            <w:tcBorders>
              <w:left w:val="single" w:sz="8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09B7A4F6" w14:textId="77777777" w:rsidR="004C042B" w:rsidRPr="00C70243" w:rsidRDefault="004C042B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Name</w:t>
            </w:r>
          </w:p>
        </w:tc>
        <w:tc>
          <w:tcPr>
            <w:tcW w:w="2268" w:type="dxa"/>
            <w:gridSpan w:val="4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65402777" w14:textId="77777777" w:rsidR="004C042B" w:rsidRPr="00C70243" w:rsidRDefault="004C042B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Name of University or Institute</w:t>
            </w:r>
          </w:p>
        </w:tc>
        <w:tc>
          <w:tcPr>
            <w:tcW w:w="992" w:type="dxa"/>
            <w:gridSpan w:val="3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6936DF9D" w14:textId="77777777" w:rsidR="004C042B" w:rsidRPr="00C70243" w:rsidRDefault="004C042B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Position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792D6CA3" w14:textId="77777777" w:rsidR="004C042B" w:rsidRPr="00EB51AE" w:rsidRDefault="004C042B" w:rsidP="004C042B">
            <w:pPr>
              <w:rPr>
                <w:rFonts w:ascii="Times New Roman" w:eastAsia="平成明朝" w:hAnsi="Times New Roman"/>
                <w:color w:val="FF0000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Country</w:t>
            </w:r>
          </w:p>
        </w:tc>
        <w:tc>
          <w:tcPr>
            <w:tcW w:w="818" w:type="dxa"/>
            <w:tcBorders>
              <w:left w:val="single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5EADAAEA" w14:textId="77777777" w:rsidR="004C042B" w:rsidRPr="00A11EB6" w:rsidRDefault="00A11EB6" w:rsidP="00A11EB6">
            <w:pPr>
              <w:jc w:val="center"/>
              <w:rPr>
                <w:rFonts w:ascii="Times New Roman" w:eastAsia="平成明朝" w:hAnsi="Times New Roman"/>
                <w:color w:val="auto"/>
                <w:sz w:val="20"/>
              </w:rPr>
            </w:pPr>
            <w:r w:rsidRPr="00A11EB6">
              <w:rPr>
                <w:rFonts w:ascii="Times New Roman" w:eastAsia="平成明朝" w:hAnsi="Times New Roman"/>
                <w:color w:val="auto"/>
                <w:sz w:val="20"/>
              </w:rPr>
              <w:t>Gender</w:t>
            </w:r>
          </w:p>
          <w:p w14:paraId="4782BD08" w14:textId="77777777" w:rsidR="00A11EB6" w:rsidRPr="00C70243" w:rsidRDefault="00A11EB6" w:rsidP="00A11EB6">
            <w:pPr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A11EB6">
              <w:rPr>
                <w:rFonts w:ascii="Times New Roman" w:eastAsia="平成明朝" w:hAnsi="Times New Roman"/>
                <w:color w:val="auto"/>
                <w:sz w:val="20"/>
              </w:rPr>
              <w:t>(M/F)</w:t>
            </w:r>
          </w:p>
        </w:tc>
      </w:tr>
      <w:tr w:rsidR="004C042B" w:rsidRPr="00C70243" w14:paraId="5E49B822" w14:textId="77777777" w:rsidTr="00BB7223">
        <w:trPr>
          <w:trHeight w:hRule="exact" w:val="1062"/>
        </w:trPr>
        <w:tc>
          <w:tcPr>
            <w:tcW w:w="4358" w:type="dxa"/>
            <w:gridSpan w:val="8"/>
            <w:tcBorders>
              <w:top w:val="dashSmallGap" w:sz="4" w:space="0" w:color="auto"/>
              <w:left w:val="single" w:sz="8" w:space="0" w:color="auto"/>
              <w:bottom w:val="nil"/>
              <w:right w:val="single" w:sz="4" w:space="0" w:color="auto"/>
            </w:tcBorders>
          </w:tcPr>
          <w:p w14:paraId="335AD0A3" w14:textId="77777777" w:rsidR="004C042B" w:rsidRPr="00C70243" w:rsidRDefault="004C042B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  <w:u w:val="single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  <w:u w:val="single"/>
              </w:rPr>
              <w:t xml:space="preserve">             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, 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  <w:u w:val="single"/>
              </w:rPr>
              <w:t xml:space="preserve">             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, 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  <w:u w:val="single"/>
              </w:rPr>
              <w:t xml:space="preserve">             </w:t>
            </w:r>
          </w:p>
          <w:p w14:paraId="3E02CFB6" w14:textId="77777777" w:rsidR="004C042B" w:rsidRPr="00C70243" w:rsidRDefault="004C042B" w:rsidP="00EB51AE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Last Na</w:t>
            </w:r>
            <w: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me (</w:t>
            </w:r>
            <w:proofErr w:type="gramStart"/>
            <w: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capitals)  First</w:t>
            </w:r>
            <w:proofErr w:type="gramEnd"/>
            <w: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Name      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Middle Name</w:t>
            </w:r>
          </w:p>
        </w:tc>
        <w:tc>
          <w:tcPr>
            <w:tcW w:w="2268" w:type="dxa"/>
            <w:gridSpan w:val="4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7526F" w14:textId="77777777" w:rsidR="004C042B" w:rsidRPr="00C70243" w:rsidRDefault="004C042B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992" w:type="dxa"/>
            <w:gridSpan w:val="3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23395" w14:textId="77777777" w:rsidR="004C042B" w:rsidRPr="00C70243" w:rsidRDefault="004C042B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1309" w:type="dxa"/>
            <w:gridSpan w:val="2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1AB00" w14:textId="77777777" w:rsidR="004C042B" w:rsidRPr="00C70243" w:rsidRDefault="004C042B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818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45A10F8" w14:textId="77777777" w:rsidR="004C042B" w:rsidRPr="00C70243" w:rsidRDefault="004C042B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  <w:tr w:rsidR="00C70243" w:rsidRPr="00C70243" w14:paraId="7595DC0A" w14:textId="77777777" w:rsidTr="00BB7223">
        <w:trPr>
          <w:cantSplit/>
          <w:trHeight w:val="541"/>
        </w:trPr>
        <w:tc>
          <w:tcPr>
            <w:tcW w:w="2090" w:type="dxa"/>
            <w:gridSpan w:val="3"/>
            <w:tcBorders>
              <w:left w:val="single" w:sz="8" w:space="0" w:color="auto"/>
              <w:bottom w:val="single" w:sz="4" w:space="0" w:color="auto"/>
              <w:right w:val="dashSmallGap" w:sz="4" w:space="0" w:color="auto"/>
            </w:tcBorders>
          </w:tcPr>
          <w:p w14:paraId="4D29D97A" w14:textId="77777777" w:rsidR="00EC0274" w:rsidRPr="00C70243" w:rsidRDefault="00EC0274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Address</w:t>
            </w:r>
          </w:p>
        </w:tc>
        <w:tc>
          <w:tcPr>
            <w:tcW w:w="7655" w:type="dxa"/>
            <w:gridSpan w:val="15"/>
            <w:tcBorders>
              <w:left w:val="dashSmallGap" w:sz="4" w:space="0" w:color="auto"/>
              <w:bottom w:val="single" w:sz="4" w:space="0" w:color="auto"/>
              <w:right w:val="single" w:sz="8" w:space="0" w:color="auto"/>
            </w:tcBorders>
          </w:tcPr>
          <w:p w14:paraId="5988F117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  <w:tr w:rsidR="00C70243" w:rsidRPr="00C70243" w14:paraId="7EB6A92F" w14:textId="77777777" w:rsidTr="00BB7223">
        <w:trPr>
          <w:trHeight w:val="559"/>
        </w:trPr>
        <w:tc>
          <w:tcPr>
            <w:tcW w:w="945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1275FED" w14:textId="77777777" w:rsidR="00EC0274" w:rsidRPr="00C70243" w:rsidRDefault="00EC0274" w:rsidP="00BB7223">
            <w:pPr>
              <w:spacing w:before="120" w:after="120"/>
              <w:jc w:val="both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Contact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2E97B6FA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Tel.</w:t>
            </w:r>
          </w:p>
        </w:tc>
        <w:tc>
          <w:tcPr>
            <w:tcW w:w="1680" w:type="dxa"/>
            <w:gridSpan w:val="2"/>
            <w:tcBorders>
              <w:left w:val="dashSmallGap" w:sz="4" w:space="0" w:color="auto"/>
              <w:bottom w:val="single" w:sz="4" w:space="0" w:color="auto"/>
              <w:right w:val="single" w:sz="4" w:space="0" w:color="auto"/>
            </w:tcBorders>
          </w:tcPr>
          <w:p w14:paraId="0D537149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736" w:type="dxa"/>
            <w:gridSpan w:val="2"/>
            <w:tcBorders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552DB68A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FAX</w:t>
            </w:r>
          </w:p>
        </w:tc>
        <w:tc>
          <w:tcPr>
            <w:tcW w:w="1681" w:type="dxa"/>
            <w:gridSpan w:val="3"/>
            <w:tcBorders>
              <w:left w:val="dashSmallGap" w:sz="4" w:space="0" w:color="auto"/>
              <w:bottom w:val="single" w:sz="4" w:space="0" w:color="auto"/>
              <w:right w:val="single" w:sz="4" w:space="0" w:color="auto"/>
            </w:tcBorders>
          </w:tcPr>
          <w:p w14:paraId="55C0AEBD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839" w:type="dxa"/>
            <w:gridSpan w:val="2"/>
            <w:tcBorders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5BFC63FF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E-mail</w:t>
            </w:r>
          </w:p>
        </w:tc>
        <w:tc>
          <w:tcPr>
            <w:tcW w:w="3234" w:type="dxa"/>
            <w:gridSpan w:val="7"/>
            <w:tcBorders>
              <w:left w:val="dashSmallGap" w:sz="4" w:space="0" w:color="auto"/>
              <w:bottom w:val="single" w:sz="4" w:space="0" w:color="auto"/>
              <w:right w:val="single" w:sz="8" w:space="0" w:color="auto"/>
            </w:tcBorders>
          </w:tcPr>
          <w:p w14:paraId="7C951795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  <w:tr w:rsidR="00C70243" w:rsidRPr="00C70243" w14:paraId="5995EC86" w14:textId="77777777" w:rsidTr="008459F2">
        <w:trPr>
          <w:trHeight w:val="423"/>
        </w:trPr>
        <w:tc>
          <w:tcPr>
            <w:tcW w:w="9745" w:type="dxa"/>
            <w:gridSpan w:val="18"/>
            <w:tcBorders>
              <w:top w:val="single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40856C3B" w14:textId="77777777" w:rsidR="00EC0274" w:rsidRPr="00C70243" w:rsidRDefault="00EC0274" w:rsidP="00AF7B85">
            <w:pPr>
              <w:spacing w:before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The </w:t>
            </w: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title of joint research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 </w:t>
            </w:r>
          </w:p>
        </w:tc>
      </w:tr>
      <w:tr w:rsidR="00C70243" w:rsidRPr="00C70243" w14:paraId="733263ED" w14:textId="77777777" w:rsidTr="008459F2">
        <w:trPr>
          <w:cantSplit/>
          <w:trHeight w:val="485"/>
        </w:trPr>
        <w:tc>
          <w:tcPr>
            <w:tcW w:w="9745" w:type="dxa"/>
            <w:gridSpan w:val="18"/>
            <w:tcBorders>
              <w:top w:val="dashSmallGap" w:sz="4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679FA965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  <w:tr w:rsidR="00C70243" w:rsidRPr="00C70243" w14:paraId="2FA9C54F" w14:textId="77777777" w:rsidTr="008459F2">
        <w:trPr>
          <w:cantSplit/>
        </w:trPr>
        <w:tc>
          <w:tcPr>
            <w:tcW w:w="9745" w:type="dxa"/>
            <w:gridSpan w:val="18"/>
            <w:tcBorders>
              <w:left w:val="single" w:sz="8" w:space="0" w:color="auto"/>
              <w:right w:val="single" w:sz="8" w:space="0" w:color="auto"/>
            </w:tcBorders>
          </w:tcPr>
          <w:p w14:paraId="6F306BF0" w14:textId="77777777" w:rsidR="00EC0274" w:rsidRPr="00C70243" w:rsidRDefault="00EC0274" w:rsidP="00AF7B85">
            <w:pPr>
              <w:spacing w:before="120" w:after="12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This research is   □ new      □ continued from the previous year</w:t>
            </w:r>
          </w:p>
        </w:tc>
      </w:tr>
      <w:tr w:rsidR="00C70243" w:rsidRPr="00C70243" w14:paraId="03265D4D" w14:textId="77777777" w:rsidTr="0055537C">
        <w:trPr>
          <w:cantSplit/>
          <w:trHeight w:val="1533"/>
        </w:trPr>
        <w:tc>
          <w:tcPr>
            <w:tcW w:w="3367" w:type="dxa"/>
            <w:gridSpan w:val="5"/>
            <w:tcBorders>
              <w:left w:val="single" w:sz="8" w:space="0" w:color="auto"/>
              <w:right w:val="dashSmallGap" w:sz="4" w:space="0" w:color="auto"/>
            </w:tcBorders>
          </w:tcPr>
          <w:p w14:paraId="1F032990" w14:textId="77777777" w:rsidR="00EC0274" w:rsidRPr="00C70243" w:rsidRDefault="00EC0274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Publication of research results</w:t>
            </w:r>
          </w:p>
        </w:tc>
        <w:tc>
          <w:tcPr>
            <w:tcW w:w="6378" w:type="dxa"/>
            <w:gridSpan w:val="13"/>
            <w:tcBorders>
              <w:left w:val="dashSmallGap" w:sz="4" w:space="0" w:color="auto"/>
              <w:right w:val="single" w:sz="8" w:space="0" w:color="auto"/>
            </w:tcBorders>
          </w:tcPr>
          <w:p w14:paraId="575E4630" w14:textId="77777777" w:rsidR="00EC0274" w:rsidRPr="00C70243" w:rsidRDefault="00EC0274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*</w:t>
            </w:r>
          </w:p>
          <w:p w14:paraId="56B78736" w14:textId="77777777" w:rsidR="00EC0274" w:rsidRPr="00C70243" w:rsidRDefault="00EC0274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  <w:p w14:paraId="59CB1269" w14:textId="77777777" w:rsidR="00EC0274" w:rsidRPr="00C70243" w:rsidRDefault="00EC0274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*</w:t>
            </w:r>
          </w:p>
          <w:p w14:paraId="5E8E2048" w14:textId="77777777" w:rsidR="00EC0274" w:rsidRPr="00C70243" w:rsidRDefault="00EC0274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  <w:p w14:paraId="0D7957B4" w14:textId="77777777" w:rsidR="00EC0274" w:rsidRPr="00C70243" w:rsidRDefault="00EC0274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*</w:t>
            </w:r>
          </w:p>
        </w:tc>
      </w:tr>
      <w:tr w:rsidR="00C70243" w:rsidRPr="00C70243" w14:paraId="3C274134" w14:textId="77777777" w:rsidTr="008459F2">
        <w:trPr>
          <w:cantSplit/>
          <w:trHeight w:val="838"/>
        </w:trPr>
        <w:tc>
          <w:tcPr>
            <w:tcW w:w="3367" w:type="dxa"/>
            <w:gridSpan w:val="5"/>
            <w:tcBorders>
              <w:left w:val="single" w:sz="8" w:space="0" w:color="auto"/>
              <w:bottom w:val="nil"/>
              <w:right w:val="dashSmallGap" w:sz="4" w:space="0" w:color="auto"/>
            </w:tcBorders>
          </w:tcPr>
          <w:p w14:paraId="71D5FC55" w14:textId="77777777" w:rsidR="00EC0274" w:rsidRPr="00C70243" w:rsidRDefault="00EC0274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Publication of your results in the CEReS annual report and on the web site of CEReS</w:t>
            </w:r>
          </w:p>
        </w:tc>
        <w:tc>
          <w:tcPr>
            <w:tcW w:w="6378" w:type="dxa"/>
            <w:gridSpan w:val="13"/>
            <w:tcBorders>
              <w:left w:val="dashSmallGap" w:sz="4" w:space="0" w:color="auto"/>
              <w:bottom w:val="nil"/>
              <w:right w:val="single" w:sz="8" w:space="0" w:color="auto"/>
            </w:tcBorders>
          </w:tcPr>
          <w:p w14:paraId="393E2CE9" w14:textId="77777777" w:rsidR="00EC0274" w:rsidRPr="00C70243" w:rsidRDefault="00EC0274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 xml:space="preserve">     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□</w:t>
            </w: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 xml:space="preserve"> Approve          </w:t>
            </w: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>□</w:t>
            </w: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 xml:space="preserve"> Not Approve</w:t>
            </w:r>
          </w:p>
          <w:p w14:paraId="214DC3EF" w14:textId="77777777" w:rsidR="001F78E8" w:rsidRPr="00C70243" w:rsidRDefault="00EC0274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 w:hint="eastAsia"/>
                <w:color w:val="0D0D0D" w:themeColor="text1" w:themeTint="F2"/>
                <w:sz w:val="20"/>
              </w:rPr>
              <w:t>(conditions for publications, if any)</w:t>
            </w:r>
          </w:p>
          <w:p w14:paraId="3F6260C5" w14:textId="77777777" w:rsidR="00EC0274" w:rsidRPr="00C70243" w:rsidRDefault="00EC0274" w:rsidP="00AF7B85">
            <w:pPr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  <w:tr w:rsidR="00C70243" w:rsidRPr="00C70243" w14:paraId="37A70AE8" w14:textId="77777777" w:rsidTr="008459F2">
        <w:trPr>
          <w:cantSplit/>
        </w:trPr>
        <w:tc>
          <w:tcPr>
            <w:tcW w:w="9745" w:type="dxa"/>
            <w:gridSpan w:val="18"/>
            <w:tcBorders>
              <w:left w:val="single" w:sz="8" w:space="0" w:color="auto"/>
              <w:right w:val="single" w:sz="8" w:space="0" w:color="auto"/>
            </w:tcBorders>
          </w:tcPr>
          <w:p w14:paraId="48FD4759" w14:textId="77777777" w:rsidR="00EC0274" w:rsidRPr="00C70243" w:rsidRDefault="00EC0274" w:rsidP="00AF7B85">
            <w:pPr>
              <w:spacing w:before="120" w:after="120" w:line="180" w:lineRule="auto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  <w:t xml:space="preserve">Names of your co-researchers </w:t>
            </w:r>
          </w:p>
        </w:tc>
      </w:tr>
      <w:tr w:rsidR="004C042B" w:rsidRPr="00C70243" w14:paraId="747C5CA3" w14:textId="77777777" w:rsidTr="009B3EFC">
        <w:tc>
          <w:tcPr>
            <w:tcW w:w="2090" w:type="dxa"/>
            <w:gridSpan w:val="3"/>
            <w:tcBorders>
              <w:left w:val="single" w:sz="8" w:space="0" w:color="auto"/>
              <w:bottom w:val="nil"/>
            </w:tcBorders>
            <w:vAlign w:val="center"/>
          </w:tcPr>
          <w:p w14:paraId="1E5A3D80" w14:textId="77777777" w:rsidR="004C042B" w:rsidRPr="00C70243" w:rsidRDefault="004C042B" w:rsidP="00AF7B85">
            <w:pPr>
              <w:jc w:val="center"/>
              <w:rPr>
                <w:rFonts w:ascii="Times New Roman" w:eastAsia="平成明朝" w:hAnsi="Times New Roman"/>
                <w:color w:val="0D0D0D" w:themeColor="text1" w:themeTint="F2"/>
                <w:sz w:val="16"/>
                <w:szCs w:val="16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16"/>
                <w:szCs w:val="16"/>
              </w:rPr>
              <w:t>Researcher’s Name</w:t>
            </w:r>
          </w:p>
        </w:tc>
        <w:tc>
          <w:tcPr>
            <w:tcW w:w="2126" w:type="dxa"/>
            <w:gridSpan w:val="4"/>
            <w:tcBorders>
              <w:bottom w:val="nil"/>
            </w:tcBorders>
            <w:vAlign w:val="center"/>
          </w:tcPr>
          <w:p w14:paraId="06F61B77" w14:textId="77777777" w:rsidR="004C042B" w:rsidRPr="00C70243" w:rsidRDefault="004C042B" w:rsidP="00AF7B85">
            <w:pPr>
              <w:widowControl/>
              <w:jc w:val="center"/>
              <w:rPr>
                <w:rFonts w:ascii="Times New Roman" w:eastAsia="平成明朝" w:hAnsi="Times New Roman"/>
                <w:color w:val="0D0D0D" w:themeColor="text1" w:themeTint="F2"/>
                <w:sz w:val="16"/>
                <w:szCs w:val="16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16"/>
                <w:szCs w:val="16"/>
              </w:rPr>
              <w:t>Name of University or Institute</w:t>
            </w:r>
          </w:p>
        </w:tc>
        <w:tc>
          <w:tcPr>
            <w:tcW w:w="2256" w:type="dxa"/>
            <w:gridSpan w:val="3"/>
            <w:tcBorders>
              <w:bottom w:val="nil"/>
              <w:right w:val="single" w:sz="4" w:space="0" w:color="auto"/>
            </w:tcBorders>
            <w:vAlign w:val="center"/>
          </w:tcPr>
          <w:p w14:paraId="2A884E0B" w14:textId="77777777" w:rsidR="009B3EFC" w:rsidRDefault="004C042B" w:rsidP="004C042B">
            <w:pPr>
              <w:jc w:val="center"/>
              <w:rPr>
                <w:rFonts w:ascii="Times New Roman" w:eastAsia="平成明朝" w:hAnsi="Times New Roman"/>
                <w:color w:val="0D0D0D" w:themeColor="text1" w:themeTint="F2"/>
                <w:sz w:val="16"/>
                <w:szCs w:val="16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16"/>
                <w:szCs w:val="16"/>
              </w:rPr>
              <w:t xml:space="preserve">Present Status or </w:t>
            </w:r>
          </w:p>
          <w:p w14:paraId="4A26BD1C" w14:textId="77777777" w:rsidR="004C042B" w:rsidRPr="007F7516" w:rsidRDefault="004C042B" w:rsidP="004C042B">
            <w:pPr>
              <w:jc w:val="center"/>
              <w:rPr>
                <w:rFonts w:ascii="Times New Roman" w:eastAsia="平成明朝" w:hAnsi="Times New Roman"/>
                <w:color w:val="FF0000"/>
                <w:sz w:val="16"/>
                <w:szCs w:val="16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16"/>
                <w:szCs w:val="16"/>
              </w:rPr>
              <w:t>Grade (graduate students)</w:t>
            </w:r>
          </w:p>
        </w:tc>
        <w:tc>
          <w:tcPr>
            <w:tcW w:w="895" w:type="dxa"/>
            <w:gridSpan w:val="4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31AF17" w14:textId="77777777" w:rsidR="004C042B" w:rsidRPr="009B3EFC" w:rsidRDefault="009B3EFC" w:rsidP="009B3EFC">
            <w:pPr>
              <w:jc w:val="center"/>
              <w:rPr>
                <w:rFonts w:ascii="Times New Roman" w:eastAsia="平成明朝" w:hAnsi="Times New Roman"/>
                <w:color w:val="auto"/>
                <w:sz w:val="16"/>
                <w:szCs w:val="16"/>
              </w:rPr>
            </w:pPr>
            <w:r w:rsidRPr="009B3EFC">
              <w:rPr>
                <w:rFonts w:ascii="Times New Roman" w:eastAsia="平成明朝" w:hAnsi="Times New Roman"/>
                <w:color w:val="auto"/>
                <w:sz w:val="16"/>
                <w:szCs w:val="16"/>
              </w:rPr>
              <w:t>Gender</w:t>
            </w:r>
          </w:p>
          <w:p w14:paraId="4C16EFFA" w14:textId="77777777" w:rsidR="009B3EFC" w:rsidRPr="007F7516" w:rsidRDefault="009B3EFC" w:rsidP="009B3EFC">
            <w:pPr>
              <w:jc w:val="center"/>
              <w:rPr>
                <w:rFonts w:ascii="Times New Roman" w:eastAsia="平成明朝" w:hAnsi="Times New Roman"/>
                <w:color w:val="FF0000"/>
                <w:sz w:val="16"/>
                <w:szCs w:val="16"/>
              </w:rPr>
            </w:pPr>
            <w:r w:rsidRPr="009B3EFC">
              <w:rPr>
                <w:rFonts w:ascii="Times New Roman" w:eastAsia="平成明朝" w:hAnsi="Times New Roman"/>
                <w:color w:val="auto"/>
                <w:sz w:val="16"/>
                <w:szCs w:val="16"/>
              </w:rPr>
              <w:t>(M/F)</w:t>
            </w:r>
          </w:p>
        </w:tc>
        <w:tc>
          <w:tcPr>
            <w:tcW w:w="2378" w:type="dxa"/>
            <w:gridSpan w:val="4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270135DE" w14:textId="77777777" w:rsidR="004C042B" w:rsidRPr="00C70243" w:rsidRDefault="004C042B" w:rsidP="00AF7B85">
            <w:pPr>
              <w:jc w:val="center"/>
              <w:rPr>
                <w:rFonts w:ascii="Times New Roman" w:eastAsia="平成明朝" w:hAnsi="Times New Roman"/>
                <w:color w:val="0D0D0D" w:themeColor="text1" w:themeTint="F2"/>
                <w:sz w:val="16"/>
                <w:szCs w:val="16"/>
              </w:rPr>
            </w:pPr>
            <w:r w:rsidRPr="00C70243">
              <w:rPr>
                <w:rFonts w:ascii="Times New Roman" w:eastAsia="平成明朝" w:hAnsi="Times New Roman"/>
                <w:color w:val="0D0D0D" w:themeColor="text1" w:themeTint="F2"/>
                <w:sz w:val="16"/>
                <w:szCs w:val="16"/>
              </w:rPr>
              <w:t>E-mail address</w:t>
            </w:r>
          </w:p>
        </w:tc>
      </w:tr>
      <w:tr w:rsidR="004C042B" w:rsidRPr="00C70243" w14:paraId="68F7395D" w14:textId="77777777" w:rsidTr="009B3EFC">
        <w:tc>
          <w:tcPr>
            <w:tcW w:w="2090" w:type="dxa"/>
            <w:gridSpan w:val="3"/>
            <w:tcBorders>
              <w:left w:val="single" w:sz="8" w:space="0" w:color="auto"/>
              <w:bottom w:val="dashed" w:sz="4" w:space="0" w:color="auto"/>
            </w:tcBorders>
          </w:tcPr>
          <w:p w14:paraId="61FAD4FF" w14:textId="77777777" w:rsidR="004C042B" w:rsidRPr="00C70243" w:rsidRDefault="004C042B" w:rsidP="00AF7B85">
            <w:pPr>
              <w:spacing w:before="60" w:after="6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126" w:type="dxa"/>
            <w:gridSpan w:val="4"/>
            <w:tcBorders>
              <w:bottom w:val="dashed" w:sz="4" w:space="0" w:color="auto"/>
            </w:tcBorders>
          </w:tcPr>
          <w:p w14:paraId="6ECA172C" w14:textId="77777777" w:rsidR="004C042B" w:rsidRPr="00C70243" w:rsidRDefault="004C042B" w:rsidP="00AF7B85">
            <w:pPr>
              <w:spacing w:before="60" w:after="6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256" w:type="dxa"/>
            <w:gridSpan w:val="3"/>
            <w:tcBorders>
              <w:bottom w:val="dashed" w:sz="4" w:space="0" w:color="auto"/>
              <w:right w:val="single" w:sz="4" w:space="0" w:color="auto"/>
            </w:tcBorders>
          </w:tcPr>
          <w:p w14:paraId="59E7D956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895" w:type="dxa"/>
            <w:gridSpan w:val="4"/>
            <w:tcBorders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E8996E1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378" w:type="dxa"/>
            <w:gridSpan w:val="4"/>
            <w:tcBorders>
              <w:left w:val="single" w:sz="4" w:space="0" w:color="auto"/>
              <w:bottom w:val="dashed" w:sz="4" w:space="0" w:color="auto"/>
              <w:right w:val="single" w:sz="8" w:space="0" w:color="auto"/>
            </w:tcBorders>
          </w:tcPr>
          <w:p w14:paraId="6F6DF905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  <w:tr w:rsidR="004C042B" w:rsidRPr="00C70243" w14:paraId="79BE1198" w14:textId="77777777" w:rsidTr="009B3EFC">
        <w:trPr>
          <w:trHeight w:val="278"/>
        </w:trPr>
        <w:tc>
          <w:tcPr>
            <w:tcW w:w="2090" w:type="dxa"/>
            <w:gridSpan w:val="3"/>
            <w:tcBorders>
              <w:top w:val="dashed" w:sz="4" w:space="0" w:color="auto"/>
              <w:left w:val="single" w:sz="8" w:space="0" w:color="auto"/>
              <w:bottom w:val="dashed" w:sz="4" w:space="0" w:color="auto"/>
            </w:tcBorders>
          </w:tcPr>
          <w:p w14:paraId="6F608B0F" w14:textId="77777777" w:rsidR="004C042B" w:rsidRPr="00C70243" w:rsidRDefault="004C042B" w:rsidP="00AF7B85">
            <w:pPr>
              <w:spacing w:before="60" w:after="6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126" w:type="dxa"/>
            <w:gridSpan w:val="4"/>
            <w:tcBorders>
              <w:top w:val="dashed" w:sz="4" w:space="0" w:color="auto"/>
              <w:bottom w:val="dashed" w:sz="4" w:space="0" w:color="auto"/>
            </w:tcBorders>
          </w:tcPr>
          <w:p w14:paraId="65C3BC54" w14:textId="77777777" w:rsidR="004C042B" w:rsidRPr="00C70243" w:rsidRDefault="004C042B" w:rsidP="00AF7B85">
            <w:pPr>
              <w:spacing w:before="60" w:after="6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256" w:type="dxa"/>
            <w:gridSpan w:val="3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</w:tcPr>
          <w:p w14:paraId="211CC25A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895" w:type="dxa"/>
            <w:gridSpan w:val="4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6758B662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378" w:type="dxa"/>
            <w:gridSpan w:val="4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8" w:space="0" w:color="auto"/>
            </w:tcBorders>
          </w:tcPr>
          <w:p w14:paraId="5159B693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  <w:tr w:rsidR="004C042B" w:rsidRPr="00C70243" w14:paraId="43761283" w14:textId="77777777" w:rsidTr="009B3EFC">
        <w:trPr>
          <w:trHeight w:val="363"/>
        </w:trPr>
        <w:tc>
          <w:tcPr>
            <w:tcW w:w="2090" w:type="dxa"/>
            <w:gridSpan w:val="3"/>
            <w:tcBorders>
              <w:top w:val="dashed" w:sz="4" w:space="0" w:color="auto"/>
              <w:left w:val="single" w:sz="8" w:space="0" w:color="auto"/>
              <w:bottom w:val="dashed" w:sz="4" w:space="0" w:color="auto"/>
            </w:tcBorders>
          </w:tcPr>
          <w:p w14:paraId="0BB5FF84" w14:textId="77777777" w:rsidR="004C042B" w:rsidRPr="00C70243" w:rsidRDefault="004C042B" w:rsidP="00AF7B85">
            <w:pPr>
              <w:spacing w:before="60" w:after="6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126" w:type="dxa"/>
            <w:gridSpan w:val="4"/>
            <w:tcBorders>
              <w:top w:val="dashed" w:sz="4" w:space="0" w:color="auto"/>
              <w:bottom w:val="dashed" w:sz="4" w:space="0" w:color="auto"/>
            </w:tcBorders>
          </w:tcPr>
          <w:p w14:paraId="601811D7" w14:textId="77777777" w:rsidR="004C042B" w:rsidRPr="00C70243" w:rsidRDefault="004C042B" w:rsidP="00AF7B85">
            <w:pPr>
              <w:spacing w:before="60" w:after="6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256" w:type="dxa"/>
            <w:gridSpan w:val="3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</w:tcPr>
          <w:p w14:paraId="1671495D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895" w:type="dxa"/>
            <w:gridSpan w:val="4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318299D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378" w:type="dxa"/>
            <w:gridSpan w:val="4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8" w:space="0" w:color="auto"/>
            </w:tcBorders>
          </w:tcPr>
          <w:p w14:paraId="210121B0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  <w:tr w:rsidR="004C042B" w:rsidRPr="00C70243" w14:paraId="2507C6ED" w14:textId="77777777" w:rsidTr="00A11EB6">
        <w:trPr>
          <w:trHeight w:val="356"/>
        </w:trPr>
        <w:tc>
          <w:tcPr>
            <w:tcW w:w="2090" w:type="dxa"/>
            <w:gridSpan w:val="3"/>
            <w:tcBorders>
              <w:top w:val="dashed" w:sz="4" w:space="0" w:color="auto"/>
              <w:left w:val="single" w:sz="8" w:space="0" w:color="auto"/>
              <w:bottom w:val="single" w:sz="8" w:space="0" w:color="auto"/>
            </w:tcBorders>
          </w:tcPr>
          <w:p w14:paraId="23B10090" w14:textId="77777777" w:rsidR="004C042B" w:rsidRPr="00C70243" w:rsidRDefault="004C042B" w:rsidP="00AF7B85">
            <w:pPr>
              <w:spacing w:before="60" w:after="6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126" w:type="dxa"/>
            <w:gridSpan w:val="4"/>
            <w:tcBorders>
              <w:top w:val="dashed" w:sz="4" w:space="0" w:color="auto"/>
              <w:bottom w:val="single" w:sz="8" w:space="0" w:color="auto"/>
            </w:tcBorders>
          </w:tcPr>
          <w:p w14:paraId="586F470A" w14:textId="77777777" w:rsidR="004C042B" w:rsidRPr="00C70243" w:rsidRDefault="004C042B" w:rsidP="00AF7B85">
            <w:pPr>
              <w:spacing w:before="60" w:after="60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256" w:type="dxa"/>
            <w:gridSpan w:val="3"/>
            <w:tcBorders>
              <w:top w:val="dashed" w:sz="4" w:space="0" w:color="auto"/>
              <w:bottom w:val="single" w:sz="8" w:space="0" w:color="auto"/>
              <w:right w:val="single" w:sz="4" w:space="0" w:color="auto"/>
            </w:tcBorders>
          </w:tcPr>
          <w:p w14:paraId="40052359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895" w:type="dxa"/>
            <w:gridSpan w:val="4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029E992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  <w:tc>
          <w:tcPr>
            <w:tcW w:w="2378" w:type="dxa"/>
            <w:gridSpan w:val="4"/>
            <w:tcBorders>
              <w:top w:val="dashed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02F25086" w14:textId="77777777" w:rsidR="004C042B" w:rsidRPr="00C70243" w:rsidRDefault="004C042B" w:rsidP="00AF7B85">
            <w:pPr>
              <w:spacing w:before="60" w:after="60"/>
              <w:jc w:val="center"/>
              <w:rPr>
                <w:rFonts w:ascii="Times New Roman" w:eastAsia="平成明朝" w:hAnsi="Times New Roman"/>
                <w:color w:val="0D0D0D" w:themeColor="text1" w:themeTint="F2"/>
                <w:sz w:val="20"/>
              </w:rPr>
            </w:pPr>
          </w:p>
        </w:tc>
      </w:tr>
    </w:tbl>
    <w:p w14:paraId="2DD620A7" w14:textId="740FA8B0" w:rsidR="006F3E7A" w:rsidRPr="00C70243" w:rsidRDefault="006F3E7A" w:rsidP="006B5140">
      <w:pPr>
        <w:rPr>
          <w:color w:val="0D0D0D" w:themeColor="text1" w:themeTint="F2"/>
        </w:rPr>
      </w:pPr>
    </w:p>
    <w:sectPr w:rsidR="006F3E7A" w:rsidRPr="00C70243" w:rsidSect="00FC1BC7">
      <w:footerReference w:type="default" r:id="rId8"/>
      <w:type w:val="continuous"/>
      <w:pgSz w:w="11906" w:h="16838" w:code="9"/>
      <w:pgMar w:top="567" w:right="1134" w:bottom="567" w:left="1134" w:header="720" w:footer="720" w:gutter="0"/>
      <w:pgNumType w:start="1"/>
      <w:cols w:space="720"/>
      <w:noEndnote/>
      <w:docGrid w:type="linesAndChars" w:linePitch="291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DD69A7" w14:textId="77777777" w:rsidR="00CF4BD3" w:rsidRDefault="00CF4BD3">
      <w:r>
        <w:separator/>
      </w:r>
    </w:p>
  </w:endnote>
  <w:endnote w:type="continuationSeparator" w:id="0">
    <w:p w14:paraId="2ECC6363" w14:textId="77777777" w:rsidR="00CF4BD3" w:rsidRDefault="00CF4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ヒラギノ角ゴ ProN W3">
    <w:altName w:val="ＭＳ Ｐ明朝"/>
    <w:charset w:val="80"/>
    <w:family w:val="auto"/>
    <w:pitch w:val="variable"/>
    <w:sig w:usb0="00000000" w:usb1="00000000" w:usb2="01000407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平成明朝">
    <w:altName w:val="游ゴシック"/>
    <w:charset w:val="80"/>
    <w:family w:val="auto"/>
    <w:pitch w:val="variable"/>
    <w:sig w:usb0="01000000" w:usb1="00000000" w:usb2="07040001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27775C" w14:textId="77777777" w:rsidR="00671CA8" w:rsidRDefault="00671CA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6E38D" w14:textId="77777777" w:rsidR="00CF4BD3" w:rsidRDefault="00CF4BD3">
      <w:r>
        <w:rPr>
          <w:rFonts w:ascii="ＭＳ Ｐゴシック"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65ECBC53" w14:textId="77777777" w:rsidR="00CF4BD3" w:rsidRDefault="00CF4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D5BA7"/>
    <w:multiLevelType w:val="hybridMultilevel"/>
    <w:tmpl w:val="D7626D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ABF4620"/>
    <w:multiLevelType w:val="hybridMultilevel"/>
    <w:tmpl w:val="DD3CD08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86963157">
    <w:abstractNumId w:val="0"/>
  </w:num>
  <w:num w:numId="2" w16cid:durableId="18750696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93"/>
  <w:drawingGridVerticalSpacing w:val="291"/>
  <w:displayHorizontalDrawingGridEvery w:val="0"/>
  <w:doNotShadeFormData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zWyMDc1NTY0MDRQ0lEKTi0uzszPAykwrAUAyy6dyCwAAAA="/>
  </w:docVars>
  <w:rsids>
    <w:rsidRoot w:val="00AF42E5"/>
    <w:rsid w:val="000007DA"/>
    <w:rsid w:val="00003874"/>
    <w:rsid w:val="00006B4E"/>
    <w:rsid w:val="00010706"/>
    <w:rsid w:val="00022FDA"/>
    <w:rsid w:val="00034294"/>
    <w:rsid w:val="00035FB5"/>
    <w:rsid w:val="000369CE"/>
    <w:rsid w:val="00041984"/>
    <w:rsid w:val="00041ECF"/>
    <w:rsid w:val="00042B83"/>
    <w:rsid w:val="00042C23"/>
    <w:rsid w:val="00044E77"/>
    <w:rsid w:val="00047227"/>
    <w:rsid w:val="000509A7"/>
    <w:rsid w:val="00050E51"/>
    <w:rsid w:val="00051132"/>
    <w:rsid w:val="00051827"/>
    <w:rsid w:val="00057F3B"/>
    <w:rsid w:val="00064126"/>
    <w:rsid w:val="000650CD"/>
    <w:rsid w:val="000665ED"/>
    <w:rsid w:val="000677BA"/>
    <w:rsid w:val="000679C8"/>
    <w:rsid w:val="00071714"/>
    <w:rsid w:val="00072B31"/>
    <w:rsid w:val="00080F7F"/>
    <w:rsid w:val="0008653D"/>
    <w:rsid w:val="0009005C"/>
    <w:rsid w:val="00092F1F"/>
    <w:rsid w:val="000950E5"/>
    <w:rsid w:val="000A1E58"/>
    <w:rsid w:val="000B1A2B"/>
    <w:rsid w:val="000B3A4E"/>
    <w:rsid w:val="000B71A1"/>
    <w:rsid w:val="000C16BB"/>
    <w:rsid w:val="000C1764"/>
    <w:rsid w:val="000C17A6"/>
    <w:rsid w:val="000C17FC"/>
    <w:rsid w:val="000D0612"/>
    <w:rsid w:val="000D29E0"/>
    <w:rsid w:val="000D4EE6"/>
    <w:rsid w:val="000D7F41"/>
    <w:rsid w:val="000E0B88"/>
    <w:rsid w:val="000E33F3"/>
    <w:rsid w:val="000E37B6"/>
    <w:rsid w:val="000E5735"/>
    <w:rsid w:val="000E70CA"/>
    <w:rsid w:val="000F2E62"/>
    <w:rsid w:val="000F3BFC"/>
    <w:rsid w:val="00101FB2"/>
    <w:rsid w:val="00102721"/>
    <w:rsid w:val="00106334"/>
    <w:rsid w:val="001134DC"/>
    <w:rsid w:val="00113996"/>
    <w:rsid w:val="00113F14"/>
    <w:rsid w:val="00116DA0"/>
    <w:rsid w:val="001179FB"/>
    <w:rsid w:val="00121774"/>
    <w:rsid w:val="0012177B"/>
    <w:rsid w:val="00123F4F"/>
    <w:rsid w:val="0012551E"/>
    <w:rsid w:val="001262FC"/>
    <w:rsid w:val="0013047C"/>
    <w:rsid w:val="00132449"/>
    <w:rsid w:val="00136E24"/>
    <w:rsid w:val="00136F1F"/>
    <w:rsid w:val="00141A96"/>
    <w:rsid w:val="00142721"/>
    <w:rsid w:val="00142B0A"/>
    <w:rsid w:val="00155602"/>
    <w:rsid w:val="00156008"/>
    <w:rsid w:val="0015683D"/>
    <w:rsid w:val="00166BA3"/>
    <w:rsid w:val="0016792F"/>
    <w:rsid w:val="0017354C"/>
    <w:rsid w:val="0017657E"/>
    <w:rsid w:val="0018153C"/>
    <w:rsid w:val="00182AE1"/>
    <w:rsid w:val="00187753"/>
    <w:rsid w:val="00193EA9"/>
    <w:rsid w:val="00195339"/>
    <w:rsid w:val="001A1B5A"/>
    <w:rsid w:val="001A64E1"/>
    <w:rsid w:val="001B0412"/>
    <w:rsid w:val="001B213E"/>
    <w:rsid w:val="001C1E18"/>
    <w:rsid w:val="001C43B1"/>
    <w:rsid w:val="001D0231"/>
    <w:rsid w:val="001D17B8"/>
    <w:rsid w:val="001E2F9D"/>
    <w:rsid w:val="001E3B4B"/>
    <w:rsid w:val="001E5747"/>
    <w:rsid w:val="001F031E"/>
    <w:rsid w:val="001F1EE1"/>
    <w:rsid w:val="001F38FE"/>
    <w:rsid w:val="001F78E8"/>
    <w:rsid w:val="002040AB"/>
    <w:rsid w:val="00207D12"/>
    <w:rsid w:val="002117E4"/>
    <w:rsid w:val="00216E2E"/>
    <w:rsid w:val="00220C06"/>
    <w:rsid w:val="002210EF"/>
    <w:rsid w:val="00231F33"/>
    <w:rsid w:val="00231FA7"/>
    <w:rsid w:val="00233ED3"/>
    <w:rsid w:val="0023741F"/>
    <w:rsid w:val="0024053F"/>
    <w:rsid w:val="00240FB1"/>
    <w:rsid w:val="002432FA"/>
    <w:rsid w:val="002439FF"/>
    <w:rsid w:val="00247346"/>
    <w:rsid w:val="002505AB"/>
    <w:rsid w:val="00251234"/>
    <w:rsid w:val="002514A9"/>
    <w:rsid w:val="00254A1D"/>
    <w:rsid w:val="00255CE0"/>
    <w:rsid w:val="00262F27"/>
    <w:rsid w:val="00272CD1"/>
    <w:rsid w:val="0027362D"/>
    <w:rsid w:val="00277AC1"/>
    <w:rsid w:val="00282649"/>
    <w:rsid w:val="002832CE"/>
    <w:rsid w:val="00286118"/>
    <w:rsid w:val="002872D6"/>
    <w:rsid w:val="0029407B"/>
    <w:rsid w:val="002944D3"/>
    <w:rsid w:val="0029765B"/>
    <w:rsid w:val="0029769C"/>
    <w:rsid w:val="002A19AA"/>
    <w:rsid w:val="002A374B"/>
    <w:rsid w:val="002A3D18"/>
    <w:rsid w:val="002A52F5"/>
    <w:rsid w:val="002A59DE"/>
    <w:rsid w:val="002A6385"/>
    <w:rsid w:val="002B1B3B"/>
    <w:rsid w:val="002B373B"/>
    <w:rsid w:val="002C1524"/>
    <w:rsid w:val="002C4325"/>
    <w:rsid w:val="002C5C68"/>
    <w:rsid w:val="002D0EB5"/>
    <w:rsid w:val="002D244E"/>
    <w:rsid w:val="002D3E21"/>
    <w:rsid w:val="002D6CDE"/>
    <w:rsid w:val="002D6D67"/>
    <w:rsid w:val="002E33B8"/>
    <w:rsid w:val="002E4EBE"/>
    <w:rsid w:val="002E6285"/>
    <w:rsid w:val="002F2805"/>
    <w:rsid w:val="002F6431"/>
    <w:rsid w:val="003007F8"/>
    <w:rsid w:val="00300850"/>
    <w:rsid w:val="00301A25"/>
    <w:rsid w:val="00304A54"/>
    <w:rsid w:val="00305250"/>
    <w:rsid w:val="003121DE"/>
    <w:rsid w:val="00314919"/>
    <w:rsid w:val="003170C1"/>
    <w:rsid w:val="00322705"/>
    <w:rsid w:val="00326F01"/>
    <w:rsid w:val="0033062A"/>
    <w:rsid w:val="0033566E"/>
    <w:rsid w:val="00342188"/>
    <w:rsid w:val="00344BDB"/>
    <w:rsid w:val="00350525"/>
    <w:rsid w:val="00350AB2"/>
    <w:rsid w:val="00350AF0"/>
    <w:rsid w:val="003517D6"/>
    <w:rsid w:val="00353041"/>
    <w:rsid w:val="00355A68"/>
    <w:rsid w:val="00357483"/>
    <w:rsid w:val="00362062"/>
    <w:rsid w:val="00366120"/>
    <w:rsid w:val="00370876"/>
    <w:rsid w:val="00372D9A"/>
    <w:rsid w:val="0037399A"/>
    <w:rsid w:val="00384241"/>
    <w:rsid w:val="00386407"/>
    <w:rsid w:val="003875C8"/>
    <w:rsid w:val="00393870"/>
    <w:rsid w:val="003A0ED5"/>
    <w:rsid w:val="003A2659"/>
    <w:rsid w:val="003A3968"/>
    <w:rsid w:val="003A4A12"/>
    <w:rsid w:val="003B44F1"/>
    <w:rsid w:val="003B450A"/>
    <w:rsid w:val="003C1D21"/>
    <w:rsid w:val="003C5641"/>
    <w:rsid w:val="003D293D"/>
    <w:rsid w:val="003D61CF"/>
    <w:rsid w:val="003D6FB3"/>
    <w:rsid w:val="003E0818"/>
    <w:rsid w:val="003E6C8F"/>
    <w:rsid w:val="003F12EF"/>
    <w:rsid w:val="003F2781"/>
    <w:rsid w:val="003F55CD"/>
    <w:rsid w:val="003F7BD2"/>
    <w:rsid w:val="00403FC9"/>
    <w:rsid w:val="0040420C"/>
    <w:rsid w:val="00404C48"/>
    <w:rsid w:val="00405E37"/>
    <w:rsid w:val="00406A24"/>
    <w:rsid w:val="0041231C"/>
    <w:rsid w:val="004151ED"/>
    <w:rsid w:val="00416818"/>
    <w:rsid w:val="00416B7D"/>
    <w:rsid w:val="00417C00"/>
    <w:rsid w:val="00420CF3"/>
    <w:rsid w:val="004213B3"/>
    <w:rsid w:val="00421A00"/>
    <w:rsid w:val="004250E2"/>
    <w:rsid w:val="0043090A"/>
    <w:rsid w:val="00442397"/>
    <w:rsid w:val="00446714"/>
    <w:rsid w:val="004473F3"/>
    <w:rsid w:val="00450019"/>
    <w:rsid w:val="004510FD"/>
    <w:rsid w:val="00460E5E"/>
    <w:rsid w:val="004633C3"/>
    <w:rsid w:val="00464BF8"/>
    <w:rsid w:val="00464D31"/>
    <w:rsid w:val="004729CF"/>
    <w:rsid w:val="004730A9"/>
    <w:rsid w:val="00475C09"/>
    <w:rsid w:val="00481943"/>
    <w:rsid w:val="004943AF"/>
    <w:rsid w:val="00495B8B"/>
    <w:rsid w:val="004A23AE"/>
    <w:rsid w:val="004A3432"/>
    <w:rsid w:val="004B161B"/>
    <w:rsid w:val="004B2501"/>
    <w:rsid w:val="004B25D0"/>
    <w:rsid w:val="004B3166"/>
    <w:rsid w:val="004B5063"/>
    <w:rsid w:val="004B5D54"/>
    <w:rsid w:val="004B6CE6"/>
    <w:rsid w:val="004C042B"/>
    <w:rsid w:val="004C36F4"/>
    <w:rsid w:val="004D1AB6"/>
    <w:rsid w:val="004D2264"/>
    <w:rsid w:val="004D23FA"/>
    <w:rsid w:val="004D5D92"/>
    <w:rsid w:val="004D6D46"/>
    <w:rsid w:val="004E0593"/>
    <w:rsid w:val="004E2F72"/>
    <w:rsid w:val="004E6E63"/>
    <w:rsid w:val="004F1068"/>
    <w:rsid w:val="004F5222"/>
    <w:rsid w:val="004F5AEA"/>
    <w:rsid w:val="0050180D"/>
    <w:rsid w:val="00501CBD"/>
    <w:rsid w:val="0050311A"/>
    <w:rsid w:val="00515F52"/>
    <w:rsid w:val="00523A95"/>
    <w:rsid w:val="00533940"/>
    <w:rsid w:val="00534E00"/>
    <w:rsid w:val="00536180"/>
    <w:rsid w:val="00540281"/>
    <w:rsid w:val="0054483D"/>
    <w:rsid w:val="0054741B"/>
    <w:rsid w:val="00547527"/>
    <w:rsid w:val="00551139"/>
    <w:rsid w:val="0055537C"/>
    <w:rsid w:val="00562840"/>
    <w:rsid w:val="00563849"/>
    <w:rsid w:val="00563858"/>
    <w:rsid w:val="00577337"/>
    <w:rsid w:val="00577670"/>
    <w:rsid w:val="005800DA"/>
    <w:rsid w:val="00580AFF"/>
    <w:rsid w:val="0058125C"/>
    <w:rsid w:val="00581A1F"/>
    <w:rsid w:val="00586663"/>
    <w:rsid w:val="005874D9"/>
    <w:rsid w:val="0058788F"/>
    <w:rsid w:val="00590252"/>
    <w:rsid w:val="00591A8A"/>
    <w:rsid w:val="0059395F"/>
    <w:rsid w:val="005964B9"/>
    <w:rsid w:val="005A3A5F"/>
    <w:rsid w:val="005B38A4"/>
    <w:rsid w:val="005B7EA8"/>
    <w:rsid w:val="005C392C"/>
    <w:rsid w:val="005C4142"/>
    <w:rsid w:val="005C796C"/>
    <w:rsid w:val="005D0C33"/>
    <w:rsid w:val="005D0FA1"/>
    <w:rsid w:val="005D143F"/>
    <w:rsid w:val="005D245B"/>
    <w:rsid w:val="005D6685"/>
    <w:rsid w:val="005E3D45"/>
    <w:rsid w:val="005F01E6"/>
    <w:rsid w:val="005F1F3B"/>
    <w:rsid w:val="005F21C8"/>
    <w:rsid w:val="005F2346"/>
    <w:rsid w:val="005F3127"/>
    <w:rsid w:val="005F38D5"/>
    <w:rsid w:val="005F46D7"/>
    <w:rsid w:val="00604A1D"/>
    <w:rsid w:val="00604C51"/>
    <w:rsid w:val="00606ABD"/>
    <w:rsid w:val="00612908"/>
    <w:rsid w:val="00620F89"/>
    <w:rsid w:val="00621407"/>
    <w:rsid w:val="0062264C"/>
    <w:rsid w:val="00622DB1"/>
    <w:rsid w:val="006251AC"/>
    <w:rsid w:val="00626419"/>
    <w:rsid w:val="00632D90"/>
    <w:rsid w:val="00632E8F"/>
    <w:rsid w:val="00633406"/>
    <w:rsid w:val="0063401B"/>
    <w:rsid w:val="00634616"/>
    <w:rsid w:val="00637FCE"/>
    <w:rsid w:val="00642AF5"/>
    <w:rsid w:val="00644D68"/>
    <w:rsid w:val="0065247F"/>
    <w:rsid w:val="00653E1E"/>
    <w:rsid w:val="006543B6"/>
    <w:rsid w:val="00654A8F"/>
    <w:rsid w:val="00661E68"/>
    <w:rsid w:val="00662FF9"/>
    <w:rsid w:val="00670FED"/>
    <w:rsid w:val="00671CA8"/>
    <w:rsid w:val="00675927"/>
    <w:rsid w:val="00676FE8"/>
    <w:rsid w:val="0068224E"/>
    <w:rsid w:val="00682407"/>
    <w:rsid w:val="006839A2"/>
    <w:rsid w:val="00684288"/>
    <w:rsid w:val="00690BAD"/>
    <w:rsid w:val="00692175"/>
    <w:rsid w:val="00692191"/>
    <w:rsid w:val="006A0DDA"/>
    <w:rsid w:val="006A44E9"/>
    <w:rsid w:val="006A5AE2"/>
    <w:rsid w:val="006B5140"/>
    <w:rsid w:val="006C3744"/>
    <w:rsid w:val="006C5565"/>
    <w:rsid w:val="006D0394"/>
    <w:rsid w:val="006D12BF"/>
    <w:rsid w:val="006D2E0D"/>
    <w:rsid w:val="006D3B76"/>
    <w:rsid w:val="006D776D"/>
    <w:rsid w:val="006E0D5B"/>
    <w:rsid w:val="006E2177"/>
    <w:rsid w:val="006F0294"/>
    <w:rsid w:val="006F2DB4"/>
    <w:rsid w:val="006F3AC8"/>
    <w:rsid w:val="006F3E7A"/>
    <w:rsid w:val="006F6761"/>
    <w:rsid w:val="006F68C1"/>
    <w:rsid w:val="00703AB5"/>
    <w:rsid w:val="00704C6C"/>
    <w:rsid w:val="00712E4C"/>
    <w:rsid w:val="00714626"/>
    <w:rsid w:val="00714BFA"/>
    <w:rsid w:val="00721603"/>
    <w:rsid w:val="007228C7"/>
    <w:rsid w:val="0072485C"/>
    <w:rsid w:val="00725B06"/>
    <w:rsid w:val="007277C6"/>
    <w:rsid w:val="0073065C"/>
    <w:rsid w:val="007334BA"/>
    <w:rsid w:val="00736D7C"/>
    <w:rsid w:val="0074064F"/>
    <w:rsid w:val="00744807"/>
    <w:rsid w:val="0074515B"/>
    <w:rsid w:val="00751159"/>
    <w:rsid w:val="00751B95"/>
    <w:rsid w:val="007527C4"/>
    <w:rsid w:val="00757F6A"/>
    <w:rsid w:val="00757F6F"/>
    <w:rsid w:val="0076448B"/>
    <w:rsid w:val="0076555F"/>
    <w:rsid w:val="00766D54"/>
    <w:rsid w:val="00767709"/>
    <w:rsid w:val="0077256D"/>
    <w:rsid w:val="0077343A"/>
    <w:rsid w:val="00777B78"/>
    <w:rsid w:val="00785DED"/>
    <w:rsid w:val="00786412"/>
    <w:rsid w:val="007901A2"/>
    <w:rsid w:val="007940ED"/>
    <w:rsid w:val="00794EB3"/>
    <w:rsid w:val="00795A85"/>
    <w:rsid w:val="00796DE0"/>
    <w:rsid w:val="007A6C77"/>
    <w:rsid w:val="007A6DC0"/>
    <w:rsid w:val="007B1869"/>
    <w:rsid w:val="007B1898"/>
    <w:rsid w:val="007B3B72"/>
    <w:rsid w:val="007C3017"/>
    <w:rsid w:val="007D24D8"/>
    <w:rsid w:val="007D35BA"/>
    <w:rsid w:val="007D3777"/>
    <w:rsid w:val="007D4081"/>
    <w:rsid w:val="007E09F4"/>
    <w:rsid w:val="007E577F"/>
    <w:rsid w:val="007E692E"/>
    <w:rsid w:val="007F4717"/>
    <w:rsid w:val="007F7516"/>
    <w:rsid w:val="00802778"/>
    <w:rsid w:val="008045B7"/>
    <w:rsid w:val="00815568"/>
    <w:rsid w:val="00815D92"/>
    <w:rsid w:val="00825D4C"/>
    <w:rsid w:val="0082668A"/>
    <w:rsid w:val="008311C5"/>
    <w:rsid w:val="0083571B"/>
    <w:rsid w:val="00837F14"/>
    <w:rsid w:val="00845236"/>
    <w:rsid w:val="00845350"/>
    <w:rsid w:val="008459F2"/>
    <w:rsid w:val="00845BDC"/>
    <w:rsid w:val="00850575"/>
    <w:rsid w:val="008521FA"/>
    <w:rsid w:val="00853070"/>
    <w:rsid w:val="008578D0"/>
    <w:rsid w:val="00861162"/>
    <w:rsid w:val="00861823"/>
    <w:rsid w:val="00863350"/>
    <w:rsid w:val="008634E8"/>
    <w:rsid w:val="00864B72"/>
    <w:rsid w:val="00865924"/>
    <w:rsid w:val="008667D3"/>
    <w:rsid w:val="008751CB"/>
    <w:rsid w:val="008867C5"/>
    <w:rsid w:val="00893095"/>
    <w:rsid w:val="0089323B"/>
    <w:rsid w:val="00895197"/>
    <w:rsid w:val="008962B0"/>
    <w:rsid w:val="008A752C"/>
    <w:rsid w:val="008B15ED"/>
    <w:rsid w:val="008B3ADE"/>
    <w:rsid w:val="008C5575"/>
    <w:rsid w:val="008C658D"/>
    <w:rsid w:val="008D730B"/>
    <w:rsid w:val="008E44FF"/>
    <w:rsid w:val="008E4940"/>
    <w:rsid w:val="008E49F0"/>
    <w:rsid w:val="008E6227"/>
    <w:rsid w:val="008E7334"/>
    <w:rsid w:val="008E7B20"/>
    <w:rsid w:val="008F054D"/>
    <w:rsid w:val="008F207A"/>
    <w:rsid w:val="008F2A91"/>
    <w:rsid w:val="008F5FA1"/>
    <w:rsid w:val="008F75DF"/>
    <w:rsid w:val="008F7815"/>
    <w:rsid w:val="009002BC"/>
    <w:rsid w:val="009005A6"/>
    <w:rsid w:val="00904186"/>
    <w:rsid w:val="0090487D"/>
    <w:rsid w:val="009073F1"/>
    <w:rsid w:val="009106A1"/>
    <w:rsid w:val="00911E51"/>
    <w:rsid w:val="00916610"/>
    <w:rsid w:val="00917CE1"/>
    <w:rsid w:val="00924193"/>
    <w:rsid w:val="00927333"/>
    <w:rsid w:val="009303DF"/>
    <w:rsid w:val="00932A53"/>
    <w:rsid w:val="009352AB"/>
    <w:rsid w:val="009364F9"/>
    <w:rsid w:val="0094067B"/>
    <w:rsid w:val="00944D08"/>
    <w:rsid w:val="0094536F"/>
    <w:rsid w:val="009463CB"/>
    <w:rsid w:val="009463D5"/>
    <w:rsid w:val="0094772A"/>
    <w:rsid w:val="00952C36"/>
    <w:rsid w:val="009557F4"/>
    <w:rsid w:val="00965265"/>
    <w:rsid w:val="00965A87"/>
    <w:rsid w:val="00980E9A"/>
    <w:rsid w:val="00981175"/>
    <w:rsid w:val="009844AA"/>
    <w:rsid w:val="009A1DCA"/>
    <w:rsid w:val="009A6452"/>
    <w:rsid w:val="009A6BC5"/>
    <w:rsid w:val="009B2B19"/>
    <w:rsid w:val="009B3EFC"/>
    <w:rsid w:val="009C3DA3"/>
    <w:rsid w:val="009C56E3"/>
    <w:rsid w:val="009D0699"/>
    <w:rsid w:val="009D07D3"/>
    <w:rsid w:val="009D46DF"/>
    <w:rsid w:val="009E334D"/>
    <w:rsid w:val="009E4191"/>
    <w:rsid w:val="009F6974"/>
    <w:rsid w:val="00A034D2"/>
    <w:rsid w:val="00A040AA"/>
    <w:rsid w:val="00A0552F"/>
    <w:rsid w:val="00A0711A"/>
    <w:rsid w:val="00A1053D"/>
    <w:rsid w:val="00A11DD6"/>
    <w:rsid w:val="00A11EB6"/>
    <w:rsid w:val="00A12B82"/>
    <w:rsid w:val="00A227F8"/>
    <w:rsid w:val="00A235FB"/>
    <w:rsid w:val="00A23E11"/>
    <w:rsid w:val="00A27766"/>
    <w:rsid w:val="00A31024"/>
    <w:rsid w:val="00A31ECD"/>
    <w:rsid w:val="00A323AB"/>
    <w:rsid w:val="00A3797B"/>
    <w:rsid w:val="00A43362"/>
    <w:rsid w:val="00A44EB2"/>
    <w:rsid w:val="00A45FFF"/>
    <w:rsid w:val="00A4668F"/>
    <w:rsid w:val="00A479FD"/>
    <w:rsid w:val="00A47C46"/>
    <w:rsid w:val="00A5243E"/>
    <w:rsid w:val="00A53AB5"/>
    <w:rsid w:val="00A66A92"/>
    <w:rsid w:val="00A703A9"/>
    <w:rsid w:val="00A72B25"/>
    <w:rsid w:val="00A7462C"/>
    <w:rsid w:val="00A75AC6"/>
    <w:rsid w:val="00A768A5"/>
    <w:rsid w:val="00A807BD"/>
    <w:rsid w:val="00A80FAB"/>
    <w:rsid w:val="00A833BD"/>
    <w:rsid w:val="00A91576"/>
    <w:rsid w:val="00A940B4"/>
    <w:rsid w:val="00AA120E"/>
    <w:rsid w:val="00AA611E"/>
    <w:rsid w:val="00AA6801"/>
    <w:rsid w:val="00AA73B8"/>
    <w:rsid w:val="00AA7AA8"/>
    <w:rsid w:val="00AB08B8"/>
    <w:rsid w:val="00AB5967"/>
    <w:rsid w:val="00AC0E72"/>
    <w:rsid w:val="00AC5738"/>
    <w:rsid w:val="00AC7E5E"/>
    <w:rsid w:val="00AD2490"/>
    <w:rsid w:val="00AD4CCC"/>
    <w:rsid w:val="00AD4E67"/>
    <w:rsid w:val="00AD7335"/>
    <w:rsid w:val="00AD7A96"/>
    <w:rsid w:val="00AE0933"/>
    <w:rsid w:val="00AE22FB"/>
    <w:rsid w:val="00AE6356"/>
    <w:rsid w:val="00AE7318"/>
    <w:rsid w:val="00AF0AE0"/>
    <w:rsid w:val="00AF42E5"/>
    <w:rsid w:val="00AF44CB"/>
    <w:rsid w:val="00AF580C"/>
    <w:rsid w:val="00AF5943"/>
    <w:rsid w:val="00AF7B85"/>
    <w:rsid w:val="00B0079C"/>
    <w:rsid w:val="00B00A9A"/>
    <w:rsid w:val="00B00F48"/>
    <w:rsid w:val="00B01BC0"/>
    <w:rsid w:val="00B028D5"/>
    <w:rsid w:val="00B10766"/>
    <w:rsid w:val="00B12300"/>
    <w:rsid w:val="00B126E0"/>
    <w:rsid w:val="00B162EB"/>
    <w:rsid w:val="00B25409"/>
    <w:rsid w:val="00B25E7F"/>
    <w:rsid w:val="00B275F2"/>
    <w:rsid w:val="00B27772"/>
    <w:rsid w:val="00B30715"/>
    <w:rsid w:val="00B32DA4"/>
    <w:rsid w:val="00B33798"/>
    <w:rsid w:val="00B35AD1"/>
    <w:rsid w:val="00B37C3D"/>
    <w:rsid w:val="00B415A4"/>
    <w:rsid w:val="00B4468B"/>
    <w:rsid w:val="00B44846"/>
    <w:rsid w:val="00B448A9"/>
    <w:rsid w:val="00B44A92"/>
    <w:rsid w:val="00B51973"/>
    <w:rsid w:val="00B56A50"/>
    <w:rsid w:val="00B5757E"/>
    <w:rsid w:val="00B57D97"/>
    <w:rsid w:val="00B57E18"/>
    <w:rsid w:val="00B6127A"/>
    <w:rsid w:val="00B659F6"/>
    <w:rsid w:val="00B74A90"/>
    <w:rsid w:val="00B80B52"/>
    <w:rsid w:val="00B837DE"/>
    <w:rsid w:val="00B84EA5"/>
    <w:rsid w:val="00B87C78"/>
    <w:rsid w:val="00B93217"/>
    <w:rsid w:val="00BA17E8"/>
    <w:rsid w:val="00BA18A2"/>
    <w:rsid w:val="00BA2879"/>
    <w:rsid w:val="00BA4A35"/>
    <w:rsid w:val="00BA56C8"/>
    <w:rsid w:val="00BA62AE"/>
    <w:rsid w:val="00BA76D5"/>
    <w:rsid w:val="00BB2275"/>
    <w:rsid w:val="00BB31CF"/>
    <w:rsid w:val="00BB64DF"/>
    <w:rsid w:val="00BB7129"/>
    <w:rsid w:val="00BB7223"/>
    <w:rsid w:val="00BB7BFA"/>
    <w:rsid w:val="00BC0B89"/>
    <w:rsid w:val="00BC5E5D"/>
    <w:rsid w:val="00BD1D21"/>
    <w:rsid w:val="00BD4C08"/>
    <w:rsid w:val="00BD5A80"/>
    <w:rsid w:val="00BD6ACC"/>
    <w:rsid w:val="00BE0C0A"/>
    <w:rsid w:val="00BE2347"/>
    <w:rsid w:val="00BE300E"/>
    <w:rsid w:val="00BE3763"/>
    <w:rsid w:val="00BE6479"/>
    <w:rsid w:val="00BE67EE"/>
    <w:rsid w:val="00BF297A"/>
    <w:rsid w:val="00BF6359"/>
    <w:rsid w:val="00C02DCD"/>
    <w:rsid w:val="00C05D40"/>
    <w:rsid w:val="00C06373"/>
    <w:rsid w:val="00C06B4E"/>
    <w:rsid w:val="00C06CD3"/>
    <w:rsid w:val="00C11638"/>
    <w:rsid w:val="00C1401A"/>
    <w:rsid w:val="00C162D3"/>
    <w:rsid w:val="00C16A67"/>
    <w:rsid w:val="00C2242A"/>
    <w:rsid w:val="00C241F2"/>
    <w:rsid w:val="00C27492"/>
    <w:rsid w:val="00C27E55"/>
    <w:rsid w:val="00C32BBF"/>
    <w:rsid w:val="00C35317"/>
    <w:rsid w:val="00C44FFB"/>
    <w:rsid w:val="00C56E72"/>
    <w:rsid w:val="00C56F2C"/>
    <w:rsid w:val="00C5768F"/>
    <w:rsid w:val="00C5790E"/>
    <w:rsid w:val="00C644B7"/>
    <w:rsid w:val="00C70243"/>
    <w:rsid w:val="00C71624"/>
    <w:rsid w:val="00C734C7"/>
    <w:rsid w:val="00C74EDB"/>
    <w:rsid w:val="00C75EA5"/>
    <w:rsid w:val="00C76FD7"/>
    <w:rsid w:val="00C834BC"/>
    <w:rsid w:val="00C95979"/>
    <w:rsid w:val="00C96F97"/>
    <w:rsid w:val="00C97DF5"/>
    <w:rsid w:val="00CA2B4D"/>
    <w:rsid w:val="00CA63EA"/>
    <w:rsid w:val="00CB399C"/>
    <w:rsid w:val="00CB741C"/>
    <w:rsid w:val="00CC2CF6"/>
    <w:rsid w:val="00CC48C7"/>
    <w:rsid w:val="00CC4F1E"/>
    <w:rsid w:val="00CC54A0"/>
    <w:rsid w:val="00CC7DB4"/>
    <w:rsid w:val="00CD191B"/>
    <w:rsid w:val="00CD20E1"/>
    <w:rsid w:val="00CD59F5"/>
    <w:rsid w:val="00CD5FAC"/>
    <w:rsid w:val="00CE32CE"/>
    <w:rsid w:val="00CE3C8C"/>
    <w:rsid w:val="00CE4B99"/>
    <w:rsid w:val="00CE6342"/>
    <w:rsid w:val="00CE63A5"/>
    <w:rsid w:val="00CE6F9D"/>
    <w:rsid w:val="00CF4BD3"/>
    <w:rsid w:val="00CF7426"/>
    <w:rsid w:val="00D00EDA"/>
    <w:rsid w:val="00D00F99"/>
    <w:rsid w:val="00D0137C"/>
    <w:rsid w:val="00D0337B"/>
    <w:rsid w:val="00D03A6C"/>
    <w:rsid w:val="00D1086A"/>
    <w:rsid w:val="00D12487"/>
    <w:rsid w:val="00D2004C"/>
    <w:rsid w:val="00D21630"/>
    <w:rsid w:val="00D22F51"/>
    <w:rsid w:val="00D32F85"/>
    <w:rsid w:val="00D34A80"/>
    <w:rsid w:val="00D44AC0"/>
    <w:rsid w:val="00D45B44"/>
    <w:rsid w:val="00D50AAC"/>
    <w:rsid w:val="00D5106C"/>
    <w:rsid w:val="00D547BC"/>
    <w:rsid w:val="00D61D1D"/>
    <w:rsid w:val="00D6474E"/>
    <w:rsid w:val="00D64FA2"/>
    <w:rsid w:val="00D65386"/>
    <w:rsid w:val="00D740B2"/>
    <w:rsid w:val="00D816E8"/>
    <w:rsid w:val="00D90656"/>
    <w:rsid w:val="00D91139"/>
    <w:rsid w:val="00D9512D"/>
    <w:rsid w:val="00D95724"/>
    <w:rsid w:val="00D95DD2"/>
    <w:rsid w:val="00DA2A7B"/>
    <w:rsid w:val="00DA2ED8"/>
    <w:rsid w:val="00DA3C99"/>
    <w:rsid w:val="00DB207E"/>
    <w:rsid w:val="00DB30E8"/>
    <w:rsid w:val="00DB4F55"/>
    <w:rsid w:val="00DB69B6"/>
    <w:rsid w:val="00DC10E7"/>
    <w:rsid w:val="00DC1D8E"/>
    <w:rsid w:val="00DC2F9A"/>
    <w:rsid w:val="00DC3498"/>
    <w:rsid w:val="00DC3603"/>
    <w:rsid w:val="00DC68A3"/>
    <w:rsid w:val="00DD41D9"/>
    <w:rsid w:val="00DD4BE6"/>
    <w:rsid w:val="00DD5993"/>
    <w:rsid w:val="00DE62A8"/>
    <w:rsid w:val="00DF1CC3"/>
    <w:rsid w:val="00E02AEB"/>
    <w:rsid w:val="00E03007"/>
    <w:rsid w:val="00E056F1"/>
    <w:rsid w:val="00E07BE6"/>
    <w:rsid w:val="00E14064"/>
    <w:rsid w:val="00E22A19"/>
    <w:rsid w:val="00E30220"/>
    <w:rsid w:val="00E3122F"/>
    <w:rsid w:val="00E420BF"/>
    <w:rsid w:val="00E46730"/>
    <w:rsid w:val="00E475F7"/>
    <w:rsid w:val="00E47EC8"/>
    <w:rsid w:val="00E53219"/>
    <w:rsid w:val="00E5385C"/>
    <w:rsid w:val="00E57ED1"/>
    <w:rsid w:val="00E620AD"/>
    <w:rsid w:val="00E639A2"/>
    <w:rsid w:val="00E63A01"/>
    <w:rsid w:val="00E70899"/>
    <w:rsid w:val="00E83D8A"/>
    <w:rsid w:val="00E862E6"/>
    <w:rsid w:val="00E86F44"/>
    <w:rsid w:val="00E913EB"/>
    <w:rsid w:val="00E93127"/>
    <w:rsid w:val="00E95159"/>
    <w:rsid w:val="00EB2723"/>
    <w:rsid w:val="00EB51AE"/>
    <w:rsid w:val="00EB6632"/>
    <w:rsid w:val="00EC0274"/>
    <w:rsid w:val="00EC3C2D"/>
    <w:rsid w:val="00EC4731"/>
    <w:rsid w:val="00EC77B8"/>
    <w:rsid w:val="00ED1807"/>
    <w:rsid w:val="00ED3446"/>
    <w:rsid w:val="00ED635F"/>
    <w:rsid w:val="00ED7309"/>
    <w:rsid w:val="00ED75A7"/>
    <w:rsid w:val="00ED7FAE"/>
    <w:rsid w:val="00EE00D4"/>
    <w:rsid w:val="00EE2EDF"/>
    <w:rsid w:val="00EE3E98"/>
    <w:rsid w:val="00EF179F"/>
    <w:rsid w:val="00EF64B7"/>
    <w:rsid w:val="00EF68E9"/>
    <w:rsid w:val="00F000C4"/>
    <w:rsid w:val="00F00FD9"/>
    <w:rsid w:val="00F01634"/>
    <w:rsid w:val="00F01D32"/>
    <w:rsid w:val="00F029FA"/>
    <w:rsid w:val="00F02A81"/>
    <w:rsid w:val="00F04836"/>
    <w:rsid w:val="00F04ABC"/>
    <w:rsid w:val="00F05AD5"/>
    <w:rsid w:val="00F06EEB"/>
    <w:rsid w:val="00F07B1C"/>
    <w:rsid w:val="00F171DE"/>
    <w:rsid w:val="00F203F6"/>
    <w:rsid w:val="00F215E8"/>
    <w:rsid w:val="00F21740"/>
    <w:rsid w:val="00F21ECE"/>
    <w:rsid w:val="00F228CF"/>
    <w:rsid w:val="00F24888"/>
    <w:rsid w:val="00F277D4"/>
    <w:rsid w:val="00F3278B"/>
    <w:rsid w:val="00F35C43"/>
    <w:rsid w:val="00F35E54"/>
    <w:rsid w:val="00F42073"/>
    <w:rsid w:val="00F4382F"/>
    <w:rsid w:val="00F466A1"/>
    <w:rsid w:val="00F62F87"/>
    <w:rsid w:val="00F6693D"/>
    <w:rsid w:val="00F72F59"/>
    <w:rsid w:val="00F80F8C"/>
    <w:rsid w:val="00F83E4F"/>
    <w:rsid w:val="00F87A00"/>
    <w:rsid w:val="00F904BF"/>
    <w:rsid w:val="00F910FF"/>
    <w:rsid w:val="00F931C7"/>
    <w:rsid w:val="00F94E5D"/>
    <w:rsid w:val="00F95822"/>
    <w:rsid w:val="00FB295B"/>
    <w:rsid w:val="00FC1BC7"/>
    <w:rsid w:val="00FC350C"/>
    <w:rsid w:val="00FC6D63"/>
    <w:rsid w:val="00FD3DC7"/>
    <w:rsid w:val="00FD4B6C"/>
    <w:rsid w:val="00FD4C4A"/>
    <w:rsid w:val="00FD7579"/>
    <w:rsid w:val="00FE2943"/>
    <w:rsid w:val="00FE452D"/>
    <w:rsid w:val="00FF0F74"/>
    <w:rsid w:val="00FF384B"/>
    <w:rsid w:val="00FF4EC9"/>
    <w:rsid w:val="00FF75FE"/>
    <w:rsid w:val="00FF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2DF0C1F3"/>
  <w15:docId w15:val="{54ABA8DD-AF3E-43B5-9741-C8C4D9FC9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ascii="Century" w:eastAsia="ＭＳ Ｐゴシック" w:hAnsi="Century" w:cs="ＭＳ Ｐゴシック"/>
      <w:color w:val="000000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semiHidden/>
    <w:rsid w:val="00AF42E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semiHidden/>
    <w:locked/>
    <w:rsid w:val="00AF42E5"/>
    <w:rPr>
      <w:rFonts w:ascii="Century" w:eastAsia="ＭＳ Ｐゴシック" w:hAnsi="Century" w:cs="ＭＳ Ｐゴシック"/>
      <w:color w:val="000000"/>
      <w:kern w:val="0"/>
      <w:sz w:val="21"/>
      <w:szCs w:val="21"/>
    </w:rPr>
  </w:style>
  <w:style w:type="paragraph" w:styleId="a5">
    <w:name w:val="footer"/>
    <w:basedOn w:val="a"/>
    <w:link w:val="a6"/>
    <w:uiPriority w:val="99"/>
    <w:rsid w:val="00AF42E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locked/>
    <w:rsid w:val="00AF42E5"/>
    <w:rPr>
      <w:rFonts w:ascii="Century" w:eastAsia="ＭＳ Ｐゴシック" w:hAnsi="Century" w:cs="ＭＳ Ｐゴシック"/>
      <w:color w:val="000000"/>
      <w:kern w:val="0"/>
      <w:sz w:val="21"/>
      <w:szCs w:val="21"/>
    </w:rPr>
  </w:style>
  <w:style w:type="paragraph" w:customStyle="1" w:styleId="1">
    <w:name w:val="リスト段落1"/>
    <w:basedOn w:val="a"/>
    <w:rsid w:val="00BA309E"/>
    <w:pPr>
      <w:adjustRightInd/>
      <w:ind w:leftChars="400" w:left="840"/>
      <w:jc w:val="both"/>
      <w:textAlignment w:val="auto"/>
    </w:pPr>
    <w:rPr>
      <w:rFonts w:eastAsia="ＭＳ 明朝" w:cs="Times New Roman"/>
      <w:color w:val="auto"/>
      <w:kern w:val="2"/>
      <w:szCs w:val="22"/>
    </w:rPr>
  </w:style>
  <w:style w:type="character" w:styleId="a7">
    <w:name w:val="page number"/>
    <w:basedOn w:val="a0"/>
    <w:rsid w:val="00BA309E"/>
  </w:style>
  <w:style w:type="character" w:styleId="a8">
    <w:name w:val="annotation reference"/>
    <w:rsid w:val="00E2664E"/>
    <w:rPr>
      <w:sz w:val="18"/>
      <w:szCs w:val="18"/>
    </w:rPr>
  </w:style>
  <w:style w:type="paragraph" w:styleId="a9">
    <w:name w:val="annotation text"/>
    <w:basedOn w:val="a"/>
    <w:link w:val="aa"/>
    <w:rsid w:val="00E2664E"/>
  </w:style>
  <w:style w:type="character" w:customStyle="1" w:styleId="aa">
    <w:name w:val="コメント文字列 (文字)"/>
    <w:link w:val="a9"/>
    <w:rsid w:val="00E2664E"/>
    <w:rPr>
      <w:rFonts w:ascii="Century" w:eastAsia="ＭＳ Ｐゴシック" w:hAnsi="Century" w:cs="ＭＳ Ｐゴシック"/>
      <w:color w:val="000000"/>
      <w:sz w:val="21"/>
      <w:szCs w:val="21"/>
    </w:rPr>
  </w:style>
  <w:style w:type="paragraph" w:styleId="ab">
    <w:name w:val="annotation subject"/>
    <w:basedOn w:val="a9"/>
    <w:next w:val="a9"/>
    <w:link w:val="ac"/>
    <w:rsid w:val="00E2664E"/>
    <w:rPr>
      <w:b/>
      <w:bCs/>
    </w:rPr>
  </w:style>
  <w:style w:type="character" w:customStyle="1" w:styleId="ac">
    <w:name w:val="コメント内容 (文字)"/>
    <w:link w:val="ab"/>
    <w:rsid w:val="00E2664E"/>
    <w:rPr>
      <w:rFonts w:ascii="Century" w:eastAsia="ＭＳ Ｐゴシック" w:hAnsi="Century" w:cs="ＭＳ Ｐゴシック"/>
      <w:b/>
      <w:bCs/>
      <w:color w:val="000000"/>
      <w:sz w:val="21"/>
      <w:szCs w:val="21"/>
    </w:rPr>
  </w:style>
  <w:style w:type="paragraph" w:styleId="ad">
    <w:name w:val="Balloon Text"/>
    <w:basedOn w:val="a"/>
    <w:link w:val="ae"/>
    <w:rsid w:val="00E2664E"/>
    <w:rPr>
      <w:rFonts w:ascii="ヒラギノ角ゴ ProN W3" w:eastAsia="ヒラギノ角ゴ ProN W3"/>
      <w:sz w:val="18"/>
      <w:szCs w:val="18"/>
    </w:rPr>
  </w:style>
  <w:style w:type="character" w:customStyle="1" w:styleId="ae">
    <w:name w:val="吹き出し (文字)"/>
    <w:link w:val="ad"/>
    <w:rsid w:val="00E2664E"/>
    <w:rPr>
      <w:rFonts w:ascii="ヒラギノ角ゴ ProN W3" w:eastAsia="ヒラギノ角ゴ ProN W3" w:hAnsi="Century" w:cs="ＭＳ Ｐゴシック"/>
      <w:color w:val="000000"/>
      <w:sz w:val="18"/>
      <w:szCs w:val="18"/>
    </w:rPr>
  </w:style>
  <w:style w:type="character" w:styleId="af">
    <w:name w:val="Hyperlink"/>
    <w:rsid w:val="00633406"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rsid w:val="00AA6801"/>
    <w:pPr>
      <w:widowControl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Body Text"/>
    <w:basedOn w:val="a"/>
    <w:link w:val="af1"/>
    <w:uiPriority w:val="1"/>
    <w:qFormat/>
    <w:rsid w:val="00AA6801"/>
    <w:pPr>
      <w:adjustRightInd/>
      <w:ind w:left="112"/>
      <w:textAlignment w:val="auto"/>
    </w:pPr>
    <w:rPr>
      <w:rFonts w:ascii="ＭＳ Ｐゴシック" w:hAnsi="ＭＳ Ｐゴシック" w:cs="Times New Roman"/>
      <w:color w:val="auto"/>
      <w:lang w:eastAsia="en-US"/>
    </w:rPr>
  </w:style>
  <w:style w:type="character" w:customStyle="1" w:styleId="af1">
    <w:name w:val="本文 (文字)"/>
    <w:link w:val="af0"/>
    <w:uiPriority w:val="1"/>
    <w:rsid w:val="00AA6801"/>
    <w:rPr>
      <w:rFonts w:ascii="ＭＳ Ｐゴシック" w:eastAsia="ＭＳ Ｐゴシック" w:hAnsi="ＭＳ Ｐゴシック"/>
      <w:sz w:val="21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AA6801"/>
    <w:pPr>
      <w:adjustRightInd/>
      <w:textAlignment w:val="auto"/>
    </w:pPr>
    <w:rPr>
      <w:rFonts w:ascii="Calibri" w:eastAsia="ＭＳ 明朝" w:hAnsi="Calibri" w:cs="Times New Roman"/>
      <w:color w:val="auto"/>
      <w:sz w:val="22"/>
      <w:szCs w:val="22"/>
      <w:lang w:eastAsia="en-US"/>
    </w:rPr>
  </w:style>
  <w:style w:type="paragraph" w:styleId="af2">
    <w:name w:val="Revision"/>
    <w:hidden/>
    <w:uiPriority w:val="99"/>
    <w:semiHidden/>
    <w:rsid w:val="00272CD1"/>
    <w:rPr>
      <w:rFonts w:ascii="Century" w:eastAsia="ＭＳ Ｐゴシック" w:hAnsi="Century" w:cs="ＭＳ Ｐゴシック"/>
      <w:color w:val="000000"/>
      <w:sz w:val="21"/>
      <w:szCs w:val="21"/>
    </w:rPr>
  </w:style>
  <w:style w:type="paragraph" w:styleId="Web">
    <w:name w:val="Normal (Web)"/>
    <w:basedOn w:val="a"/>
    <w:uiPriority w:val="99"/>
    <w:semiHidden/>
    <w:unhideWhenUsed/>
    <w:rsid w:val="0054483D"/>
    <w:pPr>
      <w:widowControl/>
      <w:adjustRightInd/>
      <w:spacing w:before="100" w:beforeAutospacing="1" w:after="100" w:afterAutospacing="1"/>
      <w:textAlignment w:val="auto"/>
    </w:pPr>
    <w:rPr>
      <w:rFonts w:ascii="ＭＳ Ｐゴシック" w:hAnsi="ＭＳ Ｐゴシック"/>
      <w:color w:val="auto"/>
      <w:sz w:val="24"/>
      <w:szCs w:val="24"/>
    </w:rPr>
  </w:style>
  <w:style w:type="table" w:styleId="af3">
    <w:name w:val="Table Grid"/>
    <w:basedOn w:val="a1"/>
    <w:uiPriority w:val="59"/>
    <w:rsid w:val="008F20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2102AB-B299-4845-B663-DEE131105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</Words>
  <Characters>1212</Characters>
  <Application>Microsoft Office Word</Application>
  <DocSecurity>0</DocSecurity>
  <Lines>134</Lines>
  <Paragraphs>5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千葉大学環境リモートセンシング研究センター</vt:lpstr>
    </vt:vector>
  </TitlesOfParts>
  <Company/>
  <LinksUpToDate>false</LinksUpToDate>
  <CharactersWithSpaces>1360</CharactersWithSpaces>
  <SharedDoc>false</SharedDoc>
  <HLinks>
    <vt:vector size="12" baseType="variant">
      <vt:variant>
        <vt:i4>4128774</vt:i4>
      </vt:variant>
      <vt:variant>
        <vt:i4>3</vt:i4>
      </vt:variant>
      <vt:variant>
        <vt:i4>0</vt:i4>
      </vt:variant>
      <vt:variant>
        <vt:i4>5</vt:i4>
      </vt:variant>
      <vt:variant>
        <vt:lpwstr>mailto:kyoudo@ceres.cr.chiba-u.ac.jp</vt:lpwstr>
      </vt:variant>
      <vt:variant>
        <vt:lpwstr/>
      </vt:variant>
      <vt:variant>
        <vt:i4>7667829</vt:i4>
      </vt:variant>
      <vt:variant>
        <vt:i4>0</vt:i4>
      </vt:variant>
      <vt:variant>
        <vt:i4>0</vt:i4>
      </vt:variant>
      <vt:variant>
        <vt:i4>5</vt:i4>
      </vt:variant>
      <vt:variant>
        <vt:lpwstr>http://www.cr.chiba-u.jp/~database-jp/wiki/wiki.cg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上村 由紀子</dc:creator>
  <cp:keywords/>
  <dc:description/>
  <cp:lastModifiedBy>松本 恵理子</cp:lastModifiedBy>
  <cp:revision>2</cp:revision>
  <cp:lastPrinted>2025-12-18T04:22:00Z</cp:lastPrinted>
  <dcterms:created xsi:type="dcterms:W3CDTF">2025-12-18T04:24:00Z</dcterms:created>
  <dcterms:modified xsi:type="dcterms:W3CDTF">2025-12-18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3cfb5f55cf5def1792269297ba4bfbae5719290f9782b36b35e6b15b66712e</vt:lpwstr>
  </property>
</Properties>
</file>